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0EA59" w14:textId="478F6ADE" w:rsidR="008D1BA1" w:rsidRPr="0044622E" w:rsidRDefault="0053208B" w:rsidP="0044622E">
      <w:pPr>
        <w:pStyle w:val="Heading1"/>
      </w:pPr>
      <w:r>
        <w:t>SHOW</w:t>
      </w:r>
      <w:r w:rsidR="00CB53D6">
        <w:t>SELECT</w:t>
      </w:r>
      <w:r w:rsidR="00217D09">
        <w:t>SELECT</w:t>
      </w:r>
      <w:r w:rsidR="3134ACB5" w:rsidRPr="0044622E">
        <w:t xml:space="preserve"> Template</w:t>
      </w:r>
    </w:p>
    <w:p w14:paraId="1A9B195F" w14:textId="77777777" w:rsidR="00BD1A45" w:rsidRPr="0044622E" w:rsidRDefault="00BD1A45" w:rsidP="00BD1A45">
      <w:pPr>
        <w:suppressAutoHyphens/>
        <w:spacing w:line="240" w:lineRule="auto"/>
        <w:contextualSpacing/>
        <w:rPr>
          <w:rFonts w:ascii="Calibri" w:eastAsia="Calibri" w:hAnsi="Calibri" w:cs="Calibri"/>
        </w:rPr>
      </w:pPr>
    </w:p>
    <w:p w14:paraId="4B291E76" w14:textId="5A29EA16" w:rsidR="008D1BA1" w:rsidRPr="0044622E" w:rsidRDefault="576EC63A" w:rsidP="77CF2741">
      <w:pPr>
        <w:suppressAutoHyphens/>
        <w:spacing w:line="240" w:lineRule="auto"/>
        <w:contextualSpacing/>
        <w:rPr>
          <w:rFonts w:ascii="Calibri" w:eastAsia="Calibri" w:hAnsi="Calibri" w:cs="Calibri"/>
        </w:rPr>
      </w:pPr>
      <w:r w:rsidRPr="0044622E">
        <w:rPr>
          <w:rFonts w:ascii="Calibri" w:eastAsia="Calibri" w:hAnsi="Calibri" w:cs="Calibri"/>
          <w:color w:val="000000" w:themeColor="text1"/>
        </w:rPr>
        <w:t xml:space="preserve">Complete these steps as you work through the directions for this activity. </w:t>
      </w:r>
      <w:r w:rsidRPr="0044622E">
        <w:rPr>
          <w:rFonts w:ascii="Calibri" w:eastAsia="Calibri" w:hAnsi="Calibri" w:cs="Calibri"/>
        </w:rPr>
        <w:t xml:space="preserve">Refer to the guidelines and rubric for help with how to complete these steps. </w:t>
      </w:r>
      <w:r w:rsidR="5210941A" w:rsidRPr="0044622E">
        <w:rPr>
          <w:rFonts w:ascii="Calibri" w:eastAsia="Calibri" w:hAnsi="Calibri" w:cs="Calibri"/>
        </w:rPr>
        <w:t xml:space="preserve">Rename this template by adding your last name to the file name. </w:t>
      </w:r>
      <w:r w:rsidR="3134ACB5" w:rsidRPr="0044622E">
        <w:rPr>
          <w:rFonts w:ascii="Calibri" w:eastAsia="Calibri" w:hAnsi="Calibri" w:cs="Calibri"/>
        </w:rPr>
        <w:t>Replace the bracketed text in th</w:t>
      </w:r>
      <w:r w:rsidR="708039FE" w:rsidRPr="0044622E">
        <w:rPr>
          <w:rFonts w:ascii="Calibri" w:eastAsia="Calibri" w:hAnsi="Calibri" w:cs="Calibri"/>
        </w:rPr>
        <w:t>e</w:t>
      </w:r>
      <w:r w:rsidR="3134ACB5" w:rsidRPr="0044622E">
        <w:rPr>
          <w:rFonts w:ascii="Calibri" w:eastAsia="Calibri" w:hAnsi="Calibri" w:cs="Calibri"/>
        </w:rPr>
        <w:t xml:space="preserve"> template with your responses</w:t>
      </w:r>
      <w:r w:rsidR="1AB7D277" w:rsidRPr="0044622E">
        <w:rPr>
          <w:rFonts w:ascii="Calibri" w:eastAsia="Calibri" w:hAnsi="Calibri" w:cs="Calibri"/>
        </w:rPr>
        <w:t xml:space="preserve"> and supporting screenshots</w:t>
      </w:r>
      <w:r w:rsidR="27533FE6" w:rsidRPr="0044622E">
        <w:rPr>
          <w:rFonts w:ascii="Calibri" w:eastAsia="Calibri" w:hAnsi="Calibri" w:cs="Calibri"/>
        </w:rPr>
        <w:t xml:space="preserve"> as you complete the activity</w:t>
      </w:r>
      <w:r w:rsidR="4EF65BCD" w:rsidRPr="0044622E">
        <w:rPr>
          <w:rFonts w:ascii="Calibri" w:eastAsia="Calibri" w:hAnsi="Calibri" w:cs="Calibri"/>
        </w:rPr>
        <w:t xml:space="preserve">. </w:t>
      </w:r>
      <w:r w:rsidR="149EB3D6" w:rsidRPr="0044622E">
        <w:rPr>
          <w:rFonts w:ascii="Calibri" w:eastAsia="Calibri" w:hAnsi="Calibri" w:cs="Calibri"/>
        </w:rPr>
        <w:t xml:space="preserve">Size each screenshot and its explanation to fit approximately one-quarter of the page. Review the Template Screenshot Example linked in the guidelines and rubric for this assignment to see how screenshots for your assignment should look. </w:t>
      </w:r>
      <w:r w:rsidR="3CAACD73" w:rsidRPr="0044622E">
        <w:rPr>
          <w:rFonts w:ascii="Calibri" w:eastAsia="Calibri" w:hAnsi="Calibri" w:cs="Calibri"/>
        </w:rPr>
        <w:t>S</w:t>
      </w:r>
      <w:r w:rsidR="4EF65BCD" w:rsidRPr="0044622E">
        <w:rPr>
          <w:rFonts w:ascii="Calibri" w:eastAsia="Calibri" w:hAnsi="Calibri" w:cs="Calibri"/>
        </w:rPr>
        <w:t xml:space="preserve">ubmit </w:t>
      </w:r>
      <w:r w:rsidR="79FA4929" w:rsidRPr="0044622E">
        <w:rPr>
          <w:rFonts w:ascii="Calibri" w:eastAsia="Calibri" w:hAnsi="Calibri" w:cs="Calibri"/>
        </w:rPr>
        <w:t>the completed template</w:t>
      </w:r>
      <w:r w:rsidR="4EF65BCD" w:rsidRPr="0044622E">
        <w:rPr>
          <w:rFonts w:ascii="Calibri" w:eastAsia="Calibri" w:hAnsi="Calibri" w:cs="Calibri"/>
        </w:rPr>
        <w:t xml:space="preserve"> </w:t>
      </w:r>
      <w:r w:rsidR="3134ACB5" w:rsidRPr="0044622E">
        <w:rPr>
          <w:rFonts w:ascii="Calibri" w:eastAsia="Calibri" w:hAnsi="Calibri" w:cs="Calibri"/>
        </w:rPr>
        <w:t xml:space="preserve">for grading and feedback. </w:t>
      </w:r>
    </w:p>
    <w:p w14:paraId="0382839D" w14:textId="77777777" w:rsidR="008D1BA1" w:rsidRPr="0044622E" w:rsidRDefault="008D1BA1" w:rsidP="00BD1A45">
      <w:pPr>
        <w:suppressAutoHyphens/>
        <w:spacing w:line="240" w:lineRule="auto"/>
        <w:contextualSpacing/>
        <w:rPr>
          <w:rFonts w:ascii="Calibri" w:eastAsia="Calibri" w:hAnsi="Calibri" w:cs="Calibri"/>
        </w:rPr>
      </w:pPr>
    </w:p>
    <w:p w14:paraId="40FFE358" w14:textId="1C0564BA" w:rsidR="008D1BA1" w:rsidRPr="0044622E" w:rsidRDefault="3134ACB5" w:rsidP="009421AD">
      <w:pPr>
        <w:pStyle w:val="List"/>
        <w:contextualSpacing/>
      </w:pPr>
      <w:r w:rsidRPr="0044622E">
        <w:rPr>
          <w:b/>
          <w:bCs/>
        </w:rPr>
        <w:t>Analyze the data</w:t>
      </w:r>
      <w:r w:rsidRPr="0044622E">
        <w:t xml:space="preserve"> provided </w:t>
      </w:r>
      <w:r w:rsidR="161ADBCA" w:rsidRPr="0044622E">
        <w:t xml:space="preserve">in </w:t>
      </w:r>
      <w:proofErr w:type="spellStart"/>
      <w:r w:rsidR="161ADBCA" w:rsidRPr="0044622E">
        <w:t>FleetMaintenanceRecor</w:t>
      </w:r>
      <w:r w:rsidR="11E36F67" w:rsidRPr="0044622E">
        <w:t>d</w:t>
      </w:r>
      <w:r w:rsidR="161ADBCA" w:rsidRPr="0044622E">
        <w:t>s</w:t>
      </w:r>
      <w:proofErr w:type="spellEnd"/>
      <w:r w:rsidR="523D53B2" w:rsidRPr="0044622E">
        <w:t xml:space="preserve"> </w:t>
      </w:r>
      <w:r w:rsidRPr="0044622E">
        <w:rPr>
          <w:b/>
          <w:bCs/>
        </w:rPr>
        <w:t>to</w:t>
      </w:r>
      <w:r w:rsidRPr="0044622E">
        <w:t xml:space="preserve"> </w:t>
      </w:r>
      <w:r w:rsidRPr="0044622E">
        <w:rPr>
          <w:b/>
          <w:bCs/>
        </w:rPr>
        <w:t>identify themes</w:t>
      </w:r>
      <w:r w:rsidR="00EB0F7E">
        <w:t>.</w:t>
      </w:r>
    </w:p>
    <w:p w14:paraId="4B9F3137" w14:textId="348C7DCE" w:rsidR="008D1BA1" w:rsidRPr="0044622E" w:rsidRDefault="3E552796" w:rsidP="009421AD">
      <w:pPr>
        <w:pStyle w:val="List2"/>
        <w:contextualSpacing/>
      </w:pPr>
      <w:r w:rsidRPr="0044622E">
        <w:t>R</w:t>
      </w:r>
      <w:r w:rsidR="789C555F" w:rsidRPr="0044622E">
        <w:t>evie</w:t>
      </w:r>
      <w:r w:rsidR="0943076E" w:rsidRPr="0044622E">
        <w:t>w</w:t>
      </w:r>
      <w:r w:rsidR="789C555F" w:rsidRPr="0044622E">
        <w:t xml:space="preserve"> part-replacement frequencies and types</w:t>
      </w:r>
      <w:r w:rsidR="11DBA14D" w:rsidRPr="0044622E">
        <w:t xml:space="preserve">. Then </w:t>
      </w:r>
      <w:r w:rsidR="789C555F" w:rsidRPr="0044622E">
        <w:t>creat</w:t>
      </w:r>
      <w:r w:rsidR="54602591" w:rsidRPr="0044622E">
        <w:t>e</w:t>
      </w:r>
      <w:r w:rsidR="789C555F" w:rsidRPr="0044622E">
        <w:t xml:space="preserve"> a hypothesis </w:t>
      </w:r>
      <w:r w:rsidR="11CDFE0F" w:rsidRPr="0044622E">
        <w:t>that</w:t>
      </w:r>
      <w:r w:rsidR="789C555F" w:rsidRPr="0044622E">
        <w:t xml:space="preserve"> the fleet management team</w:t>
      </w:r>
      <w:r w:rsidR="0BF93D0B" w:rsidRPr="0044622E">
        <w:t xml:space="preserve"> can use to better handle maintenance.</w:t>
      </w:r>
      <w:r w:rsidR="789C555F" w:rsidRPr="0044622E">
        <w:t xml:space="preserve"> </w:t>
      </w:r>
    </w:p>
    <w:p w14:paraId="6B9E04A9" w14:textId="46159183" w:rsidR="008D1BA1" w:rsidRPr="0044622E" w:rsidRDefault="29C66AD7" w:rsidP="0044622E">
      <w:pPr>
        <w:pStyle w:val="List3"/>
        <w:contextualSpacing/>
      </w:pPr>
      <w:r w:rsidRPr="0044622E">
        <w:t>C</w:t>
      </w:r>
      <w:r w:rsidR="789C555F" w:rsidRPr="0044622E">
        <w:t>reate a table called Parts Maintenance</w:t>
      </w:r>
      <w:r w:rsidR="69895DA1" w:rsidRPr="0044622E">
        <w:t xml:space="preserve">. </w:t>
      </w:r>
      <w:r w:rsidR="068CD1D1" w:rsidRPr="0044622E">
        <w:t>Put this table in the database named after yourself.</w:t>
      </w:r>
    </w:p>
    <w:p w14:paraId="10EB4055" w14:textId="373A6FAA" w:rsidR="008D1BA1" w:rsidRPr="0044622E" w:rsidRDefault="69895DA1" w:rsidP="5FC698A0">
      <w:pPr>
        <w:pStyle w:val="List3"/>
        <w:contextualSpacing/>
      </w:pPr>
      <w:r w:rsidRPr="0044622E">
        <w:t>L</w:t>
      </w:r>
      <w:r w:rsidR="789C555F" w:rsidRPr="0044622E">
        <w:t xml:space="preserve">oad </w:t>
      </w:r>
      <w:r w:rsidR="5CE7E526" w:rsidRPr="0044622E">
        <w:t>the data set from the ‘/home/</w:t>
      </w:r>
      <w:proofErr w:type="spellStart"/>
      <w:r w:rsidR="5CE7E526" w:rsidRPr="0044622E">
        <w:t>codio</w:t>
      </w:r>
      <w:proofErr w:type="spellEnd"/>
      <w:r w:rsidR="5CE7E526" w:rsidRPr="0044622E">
        <w:t>/workspace’ path and run queries to find the results</w:t>
      </w:r>
      <w:r w:rsidR="5080867E" w:rsidRPr="0044622E">
        <w:t>.</w:t>
      </w:r>
      <w:r w:rsidR="342346F2" w:rsidRPr="0044622E">
        <w:t xml:space="preserve"> You should use the following line terminators when importing: \r\n</w:t>
      </w:r>
      <w:r w:rsidR="5CE7E526" w:rsidRPr="0044622E">
        <w:t>.</w:t>
      </w:r>
    </w:p>
    <w:p w14:paraId="7D20650B" w14:textId="7F4EE62C" w:rsidR="008D1BA1" w:rsidRPr="0044622E" w:rsidRDefault="5D290301">
      <w:pPr>
        <w:pStyle w:val="List3"/>
        <w:contextualSpacing/>
      </w:pPr>
      <w:r w:rsidRPr="0044622E">
        <w:t>A</w:t>
      </w:r>
      <w:r w:rsidR="5CE7E526" w:rsidRPr="0044622E">
        <w:t>nswer the following questions and provide supporting screenshots.</w:t>
      </w:r>
    </w:p>
    <w:p w14:paraId="33C1817C" w14:textId="16DAF30E" w:rsidR="008D1BA1" w:rsidRPr="0044622E" w:rsidRDefault="3134ACB5" w:rsidP="0044622E">
      <w:pPr>
        <w:pStyle w:val="List4"/>
        <w:numPr>
          <w:ilvl w:val="3"/>
          <w:numId w:val="9"/>
        </w:numPr>
        <w:contextualSpacing/>
      </w:pPr>
      <w:r w:rsidRPr="0044622E">
        <w:t>Which parts are being replaced most</w:t>
      </w:r>
      <w:r w:rsidR="2D1CC37A" w:rsidRPr="0044622E">
        <w:t xml:space="preserve"> often</w:t>
      </w:r>
      <w:r w:rsidRPr="0044622E">
        <w:t>?</w:t>
      </w:r>
    </w:p>
    <w:p w14:paraId="0C69DDD3" w14:textId="71675524" w:rsidR="77CF2741" w:rsidRPr="0044622E" w:rsidRDefault="77CF2741" w:rsidP="0043140F">
      <w:pPr>
        <w:pStyle w:val="List3"/>
        <w:numPr>
          <w:ilvl w:val="2"/>
          <w:numId w:val="0"/>
        </w:numPr>
        <w:contextualSpacing/>
      </w:pPr>
    </w:p>
    <w:p w14:paraId="1EF7F7A0" w14:textId="4CA11FD5" w:rsidR="77CF2741" w:rsidRDefault="00127D43" w:rsidP="0043140F">
      <w:pPr>
        <w:pStyle w:val="List3"/>
        <w:numPr>
          <w:ilvl w:val="2"/>
          <w:numId w:val="0"/>
        </w:numPr>
        <w:contextualSpacing/>
      </w:pPr>
      <w:r w:rsidRPr="00127D43">
        <w:rPr>
          <w:noProof/>
        </w:rPr>
        <w:drawing>
          <wp:inline distT="0" distB="0" distL="0" distR="0" wp14:anchorId="5C4EFB2E" wp14:editId="3F86FD53">
            <wp:extent cx="3581400" cy="3833552"/>
            <wp:effectExtent l="0" t="0" r="0" b="0"/>
            <wp:docPr id="15524586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58604" name="Picture 1" descr="A screenshot of a computer program&#10;&#10;Description automatically generated"/>
                    <pic:cNvPicPr/>
                  </pic:nvPicPr>
                  <pic:blipFill>
                    <a:blip r:embed="rId10"/>
                    <a:stretch>
                      <a:fillRect/>
                    </a:stretch>
                  </pic:blipFill>
                  <pic:spPr>
                    <a:xfrm>
                      <a:off x="0" y="0"/>
                      <a:ext cx="3593916" cy="3846949"/>
                    </a:xfrm>
                    <a:prstGeom prst="rect">
                      <a:avLst/>
                    </a:prstGeom>
                  </pic:spPr>
                </pic:pic>
              </a:graphicData>
            </a:graphic>
          </wp:inline>
        </w:drawing>
      </w:r>
    </w:p>
    <w:p w14:paraId="02963996" w14:textId="3E3EE750" w:rsidR="00127D43" w:rsidRPr="0044622E" w:rsidRDefault="0073096D" w:rsidP="0043140F">
      <w:pPr>
        <w:pStyle w:val="List3"/>
        <w:numPr>
          <w:ilvl w:val="2"/>
          <w:numId w:val="0"/>
        </w:numPr>
        <w:contextualSpacing/>
      </w:pPr>
      <w:r>
        <w:t>According to the database Fuel</w:t>
      </w:r>
      <w:r w:rsidR="002804BE">
        <w:t xml:space="preserve"> Tanks are number at 95 then Tire Repair</w:t>
      </w:r>
      <w:r w:rsidR="00DE52B9">
        <w:t xml:space="preserve"> at 74 and Tire Replacement </w:t>
      </w:r>
      <w:r w:rsidR="00BD43E5">
        <w:t>coming the top three at 66 repairs.</w:t>
      </w:r>
    </w:p>
    <w:p w14:paraId="5AC63B6A" w14:textId="28339829" w:rsidR="008D1BA1" w:rsidRPr="0044622E" w:rsidRDefault="65BA9424" w:rsidP="00FA42D4">
      <w:pPr>
        <w:pStyle w:val="List4"/>
        <w:numPr>
          <w:ilvl w:val="3"/>
          <w:numId w:val="9"/>
        </w:numPr>
        <w:contextualSpacing/>
        <w:jc w:val="both"/>
      </w:pPr>
      <w:r w:rsidRPr="0044622E">
        <w:lastRenderedPageBreak/>
        <w:t>Which</w:t>
      </w:r>
      <w:r w:rsidR="3134ACB5" w:rsidRPr="0044622E">
        <w:t xml:space="preserve"> region </w:t>
      </w:r>
      <w:r w:rsidR="6C540D1C" w:rsidRPr="0044622E">
        <w:t xml:space="preserve">or regions </w:t>
      </w:r>
      <w:r w:rsidR="3134ACB5" w:rsidRPr="0044622E">
        <w:t>of the country experience more part failures and replacements than others?</w:t>
      </w:r>
    </w:p>
    <w:p w14:paraId="48ADFDC5" w14:textId="6EB0D433" w:rsidR="008D1BA1" w:rsidRPr="0044622E" w:rsidRDefault="33D1EEB5" w:rsidP="00FA42D4">
      <w:pPr>
        <w:pStyle w:val="List4"/>
        <w:numPr>
          <w:ilvl w:val="4"/>
          <w:numId w:val="9"/>
        </w:numPr>
        <w:contextualSpacing/>
        <w:jc w:val="both"/>
      </w:pPr>
      <w:r w:rsidRPr="0044622E">
        <w:t xml:space="preserve">Identify </w:t>
      </w:r>
      <w:r w:rsidR="0668218C" w:rsidRPr="0044622E">
        <w:t xml:space="preserve">the </w:t>
      </w:r>
      <w:r w:rsidRPr="0044622E">
        <w:t>r</w:t>
      </w:r>
      <w:r w:rsidR="3134ACB5" w:rsidRPr="0044622E">
        <w:t>egion</w:t>
      </w:r>
      <w:r w:rsidR="58C14608" w:rsidRPr="0044622E">
        <w:t xml:space="preserve"> </w:t>
      </w:r>
      <w:r w:rsidR="29D12C25" w:rsidRPr="0044622E">
        <w:t xml:space="preserve">or regions </w:t>
      </w:r>
      <w:r w:rsidR="73EF903B" w:rsidRPr="0044622E">
        <w:t>with</w:t>
      </w:r>
      <w:r w:rsidR="6923D294" w:rsidRPr="0044622E">
        <w:t xml:space="preserve"> more reasons for </w:t>
      </w:r>
      <w:r w:rsidR="00EB0F7E">
        <w:t xml:space="preserve">the </w:t>
      </w:r>
      <w:r w:rsidR="6923D294" w:rsidRPr="0044622E">
        <w:t xml:space="preserve">replacement of parts. </w:t>
      </w:r>
    </w:p>
    <w:p w14:paraId="01E24979" w14:textId="0EE40EBC" w:rsidR="008D1BA1" w:rsidRPr="0044622E" w:rsidRDefault="42465123" w:rsidP="00FA42D4">
      <w:pPr>
        <w:pStyle w:val="List4"/>
        <w:numPr>
          <w:ilvl w:val="4"/>
          <w:numId w:val="9"/>
        </w:numPr>
        <w:contextualSpacing/>
        <w:jc w:val="both"/>
      </w:pPr>
      <w:r w:rsidRPr="0044622E">
        <w:t>U</w:t>
      </w:r>
      <w:r w:rsidR="6923D294" w:rsidRPr="0044622E">
        <w:t>se the Region Definitions sheet to identify states in each region</w:t>
      </w:r>
      <w:r w:rsidR="25F44C56" w:rsidRPr="0044622E">
        <w:t>.</w:t>
      </w:r>
    </w:p>
    <w:p w14:paraId="74153C6A" w14:textId="46CAA524" w:rsidR="77CF2741" w:rsidRPr="0044622E" w:rsidRDefault="77CF2741" w:rsidP="0043140F">
      <w:pPr>
        <w:pStyle w:val="List4"/>
        <w:numPr>
          <w:ilvl w:val="3"/>
          <w:numId w:val="0"/>
        </w:numPr>
        <w:contextualSpacing/>
      </w:pPr>
    </w:p>
    <w:p w14:paraId="1BA05676" w14:textId="5313A0B7" w:rsidR="77CF2741" w:rsidRDefault="00281A48" w:rsidP="00892C3E">
      <w:pPr>
        <w:pStyle w:val="List4"/>
        <w:numPr>
          <w:ilvl w:val="3"/>
          <w:numId w:val="0"/>
        </w:numPr>
        <w:contextualSpacing/>
        <w:jc w:val="center"/>
      </w:pPr>
      <w:r w:rsidRPr="00281A48">
        <w:drawing>
          <wp:inline distT="0" distB="0" distL="0" distR="0" wp14:anchorId="33097096" wp14:editId="150589B0">
            <wp:extent cx="3457575" cy="3245909"/>
            <wp:effectExtent l="0" t="0" r="0" b="0"/>
            <wp:docPr id="7544862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486276" name="Picture 1" descr="A screenshot of a computer program&#10;&#10;Description automatically generated"/>
                    <pic:cNvPicPr/>
                  </pic:nvPicPr>
                  <pic:blipFill>
                    <a:blip r:embed="rId11"/>
                    <a:stretch>
                      <a:fillRect/>
                    </a:stretch>
                  </pic:blipFill>
                  <pic:spPr>
                    <a:xfrm>
                      <a:off x="0" y="0"/>
                      <a:ext cx="3464730" cy="3252626"/>
                    </a:xfrm>
                    <a:prstGeom prst="rect">
                      <a:avLst/>
                    </a:prstGeom>
                  </pic:spPr>
                </pic:pic>
              </a:graphicData>
            </a:graphic>
          </wp:inline>
        </w:drawing>
      </w:r>
    </w:p>
    <w:p w14:paraId="6B80BBF5" w14:textId="786C083D" w:rsidR="00892C3E" w:rsidRDefault="00892C3E" w:rsidP="00892C3E">
      <w:pPr>
        <w:pStyle w:val="List4"/>
        <w:numPr>
          <w:ilvl w:val="3"/>
          <w:numId w:val="0"/>
        </w:numPr>
        <w:contextualSpacing/>
        <w:jc w:val="center"/>
      </w:pPr>
      <w:r>
        <w:t xml:space="preserve">The </w:t>
      </w:r>
      <w:proofErr w:type="spellStart"/>
      <w:r>
        <w:t>MidWest</w:t>
      </w:r>
      <w:proofErr w:type="spellEnd"/>
      <w:r>
        <w:t xml:space="preserve"> region has the most number of repairs followed by the </w:t>
      </w:r>
      <w:proofErr w:type="spellStart"/>
      <w:r>
        <w:t>NorthEast</w:t>
      </w:r>
      <w:proofErr w:type="spellEnd"/>
    </w:p>
    <w:p w14:paraId="6EFC128D" w14:textId="77777777" w:rsidR="009F5CAB" w:rsidRPr="0044622E" w:rsidRDefault="009F5CAB" w:rsidP="0043140F">
      <w:pPr>
        <w:pStyle w:val="List4"/>
        <w:numPr>
          <w:ilvl w:val="3"/>
          <w:numId w:val="0"/>
        </w:numPr>
        <w:contextualSpacing/>
      </w:pPr>
    </w:p>
    <w:p w14:paraId="096292CE" w14:textId="4EA0C875" w:rsidR="008D1BA1" w:rsidRDefault="3134ACB5" w:rsidP="0044622E">
      <w:pPr>
        <w:pStyle w:val="List4"/>
        <w:numPr>
          <w:ilvl w:val="3"/>
          <w:numId w:val="9"/>
        </w:numPr>
        <w:contextualSpacing/>
      </w:pPr>
      <w:r w:rsidRPr="0044622E">
        <w:t xml:space="preserve">How might the fleet maintenance team use the information to update </w:t>
      </w:r>
      <w:r w:rsidR="33D1EEB5" w:rsidRPr="0044622E">
        <w:t>its</w:t>
      </w:r>
      <w:r w:rsidRPr="0044622E">
        <w:t xml:space="preserve"> maintenance schedule?</w:t>
      </w:r>
    </w:p>
    <w:p w14:paraId="704B3C2F" w14:textId="0A8CEA5B" w:rsidR="77CF2741" w:rsidRPr="0044622E" w:rsidRDefault="00FA42D4" w:rsidP="0043140F">
      <w:pPr>
        <w:pStyle w:val="List4"/>
        <w:numPr>
          <w:ilvl w:val="3"/>
          <w:numId w:val="0"/>
        </w:numPr>
        <w:contextualSpacing/>
      </w:pPr>
      <w:r w:rsidRPr="00FA42D4">
        <w:t>I</w:t>
      </w:r>
      <w:r>
        <w:t>t</w:t>
      </w:r>
      <w:r w:rsidRPr="00FA42D4">
        <w:t xml:space="preserve"> can assist in determining the potential number of personnel required in a given region. Additionally, it can assist administrators of those regions in maintaining inventory of the necessary parts to perform the aforementioned repairs.</w:t>
      </w:r>
    </w:p>
    <w:p w14:paraId="6A64D1D7" w14:textId="73F44D8B" w:rsidR="77CF2741" w:rsidRPr="0044622E" w:rsidRDefault="77CF2741" w:rsidP="0043140F">
      <w:pPr>
        <w:pStyle w:val="List4"/>
        <w:numPr>
          <w:ilvl w:val="3"/>
          <w:numId w:val="0"/>
        </w:numPr>
        <w:contextualSpacing/>
      </w:pPr>
    </w:p>
    <w:p w14:paraId="050F2BFF" w14:textId="17411401" w:rsidR="008D1BA1" w:rsidRPr="0044622E" w:rsidRDefault="3134ACB5" w:rsidP="0044622E">
      <w:pPr>
        <w:pStyle w:val="List4"/>
        <w:numPr>
          <w:ilvl w:val="3"/>
          <w:numId w:val="9"/>
        </w:numPr>
        <w:contextualSpacing/>
      </w:pPr>
      <w:r w:rsidRPr="0044622E">
        <w:t xml:space="preserve">Which parts are being replaced most </w:t>
      </w:r>
      <w:r w:rsidR="5DD3C8A5" w:rsidRPr="0044622E">
        <w:t xml:space="preserve">often </w:t>
      </w:r>
      <w:r w:rsidRPr="0044622E">
        <w:t>due to corrosion or rust?</w:t>
      </w:r>
    </w:p>
    <w:p w14:paraId="2D17D04C" w14:textId="4E894077" w:rsidR="77CF2741" w:rsidRPr="0044622E" w:rsidRDefault="77CF2741" w:rsidP="0043140F">
      <w:pPr>
        <w:pStyle w:val="List3"/>
        <w:numPr>
          <w:ilvl w:val="2"/>
          <w:numId w:val="0"/>
        </w:numPr>
        <w:contextualSpacing/>
      </w:pPr>
    </w:p>
    <w:p w14:paraId="76604A10" w14:textId="0F6C8A2B" w:rsidR="77CF2741" w:rsidRDefault="00C53F67" w:rsidP="00C53F67">
      <w:pPr>
        <w:pStyle w:val="List3"/>
        <w:numPr>
          <w:ilvl w:val="2"/>
          <w:numId w:val="0"/>
        </w:numPr>
        <w:contextualSpacing/>
        <w:jc w:val="center"/>
      </w:pPr>
      <w:r w:rsidRPr="00C53F67">
        <w:lastRenderedPageBreak/>
        <w:drawing>
          <wp:inline distT="0" distB="0" distL="0" distR="0" wp14:anchorId="51FD533C" wp14:editId="5F76923A">
            <wp:extent cx="3365500" cy="3896213"/>
            <wp:effectExtent l="0" t="0" r="6350" b="9525"/>
            <wp:docPr id="2142434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434764" name="Picture 1" descr="A screenshot of a computer&#10;&#10;Description automatically generated"/>
                    <pic:cNvPicPr/>
                  </pic:nvPicPr>
                  <pic:blipFill>
                    <a:blip r:embed="rId12"/>
                    <a:stretch>
                      <a:fillRect/>
                    </a:stretch>
                  </pic:blipFill>
                  <pic:spPr>
                    <a:xfrm>
                      <a:off x="0" y="0"/>
                      <a:ext cx="3378454" cy="3911210"/>
                    </a:xfrm>
                    <a:prstGeom prst="rect">
                      <a:avLst/>
                    </a:prstGeom>
                  </pic:spPr>
                </pic:pic>
              </a:graphicData>
            </a:graphic>
          </wp:inline>
        </w:drawing>
      </w:r>
    </w:p>
    <w:p w14:paraId="12332B5E" w14:textId="013DA283" w:rsidR="00C53F67" w:rsidRDefault="009401C4" w:rsidP="00C53F67">
      <w:pPr>
        <w:pStyle w:val="List3"/>
        <w:numPr>
          <w:ilvl w:val="2"/>
          <w:numId w:val="0"/>
        </w:numPr>
        <w:contextualSpacing/>
        <w:jc w:val="center"/>
      </w:pPr>
      <w:r>
        <w:t>According to data shown here the number one part replaced is the Wheel Arch</w:t>
      </w:r>
      <w:r w:rsidR="00A03E9A">
        <w:t xml:space="preserve"> at 55 repairs, Fender </w:t>
      </w:r>
      <w:r w:rsidR="00FC1524">
        <w:t>replacement</w:t>
      </w:r>
      <w:r w:rsidR="00A03E9A">
        <w:t xml:space="preserve"> coming </w:t>
      </w:r>
      <w:r w:rsidR="00FC1524">
        <w:t>in second with 54 repairs.</w:t>
      </w:r>
    </w:p>
    <w:p w14:paraId="12C30E4F" w14:textId="77777777" w:rsidR="00FC1524" w:rsidRPr="0044622E" w:rsidRDefault="00FC1524" w:rsidP="00C53F67">
      <w:pPr>
        <w:pStyle w:val="List3"/>
        <w:numPr>
          <w:ilvl w:val="2"/>
          <w:numId w:val="0"/>
        </w:numPr>
        <w:contextualSpacing/>
        <w:jc w:val="center"/>
      </w:pPr>
    </w:p>
    <w:p w14:paraId="4A788047" w14:textId="6E3DA9D9" w:rsidR="008D1BA1" w:rsidRPr="0044622E" w:rsidRDefault="3134ACB5" w:rsidP="0044622E">
      <w:pPr>
        <w:pStyle w:val="List4"/>
        <w:numPr>
          <w:ilvl w:val="3"/>
          <w:numId w:val="9"/>
        </w:numPr>
        <w:contextualSpacing/>
      </w:pPr>
      <w:r w:rsidRPr="0044622E">
        <w:t xml:space="preserve">Which parts are being replaced most </w:t>
      </w:r>
      <w:r w:rsidR="5D540FCD" w:rsidRPr="0044622E">
        <w:t xml:space="preserve">often </w:t>
      </w:r>
      <w:r w:rsidRPr="0044622E">
        <w:t>because of mechanical failur</w:t>
      </w:r>
      <w:r w:rsidR="33D1EEB5" w:rsidRPr="0044622E">
        <w:t xml:space="preserve">e or </w:t>
      </w:r>
      <w:r w:rsidR="00EB0F7E">
        <w:t xml:space="preserve">an </w:t>
      </w:r>
      <w:r w:rsidR="33D1EEB5" w:rsidRPr="0044622E">
        <w:t>accident like a flat tire or</w:t>
      </w:r>
      <w:r w:rsidRPr="0044622E">
        <w:t xml:space="preserve"> r</w:t>
      </w:r>
      <w:r w:rsidR="33D1EEB5" w:rsidRPr="0044622E">
        <w:t>ock through the windshield</w:t>
      </w:r>
      <w:r w:rsidRPr="0044622E">
        <w:t>?</w:t>
      </w:r>
    </w:p>
    <w:p w14:paraId="59760976" w14:textId="6FD7B766" w:rsidR="77CF2741" w:rsidRPr="0044622E" w:rsidRDefault="77CF2741" w:rsidP="0043140F">
      <w:pPr>
        <w:pStyle w:val="List3"/>
        <w:numPr>
          <w:ilvl w:val="2"/>
          <w:numId w:val="0"/>
        </w:numPr>
        <w:contextualSpacing/>
      </w:pPr>
    </w:p>
    <w:p w14:paraId="5F4F3666" w14:textId="60604C6E" w:rsidR="008D1BA1" w:rsidRDefault="00ED762E" w:rsidP="00ED762E">
      <w:pPr>
        <w:suppressAutoHyphens/>
        <w:spacing w:line="240" w:lineRule="auto"/>
        <w:contextualSpacing/>
        <w:jc w:val="center"/>
        <w:rPr>
          <w:rFonts w:ascii="Calibri" w:eastAsia="Calibri" w:hAnsi="Calibri" w:cs="Calibri"/>
        </w:rPr>
      </w:pPr>
      <w:r w:rsidRPr="00ED762E">
        <w:rPr>
          <w:rFonts w:ascii="Calibri" w:eastAsia="Calibri" w:hAnsi="Calibri" w:cs="Calibri"/>
        </w:rPr>
        <w:lastRenderedPageBreak/>
        <w:drawing>
          <wp:inline distT="0" distB="0" distL="0" distR="0" wp14:anchorId="6960F58B" wp14:editId="0FD12347">
            <wp:extent cx="3457575" cy="3775628"/>
            <wp:effectExtent l="0" t="0" r="0" b="0"/>
            <wp:docPr id="1322429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29265" name="Picture 1" descr="A screenshot of a computer&#10;&#10;Description automatically generated"/>
                    <pic:cNvPicPr/>
                  </pic:nvPicPr>
                  <pic:blipFill>
                    <a:blip r:embed="rId13"/>
                    <a:stretch>
                      <a:fillRect/>
                    </a:stretch>
                  </pic:blipFill>
                  <pic:spPr>
                    <a:xfrm>
                      <a:off x="0" y="0"/>
                      <a:ext cx="3472508" cy="3791934"/>
                    </a:xfrm>
                    <a:prstGeom prst="rect">
                      <a:avLst/>
                    </a:prstGeom>
                  </pic:spPr>
                </pic:pic>
              </a:graphicData>
            </a:graphic>
          </wp:inline>
        </w:drawing>
      </w:r>
    </w:p>
    <w:p w14:paraId="29AD3E1B" w14:textId="23BAAF26" w:rsidR="009C2A3D" w:rsidRDefault="009C2A3D" w:rsidP="00ED762E">
      <w:pPr>
        <w:suppressAutoHyphens/>
        <w:spacing w:line="240" w:lineRule="auto"/>
        <w:contextualSpacing/>
        <w:jc w:val="center"/>
        <w:rPr>
          <w:rFonts w:ascii="Calibri" w:eastAsia="Calibri" w:hAnsi="Calibri" w:cs="Calibri"/>
        </w:rPr>
      </w:pPr>
      <w:r w:rsidRPr="009C2A3D">
        <w:rPr>
          <w:rFonts w:ascii="Calibri" w:eastAsia="Calibri" w:hAnsi="Calibri" w:cs="Calibri"/>
        </w:rPr>
        <w:t>As a result of mechanical failure or accidents, the following components are being replaced the most frequently: 74 tires are being repaired, 66 tires are being replaced, and 63 windshields are being replaced.</w:t>
      </w:r>
    </w:p>
    <w:p w14:paraId="21A3E4A0" w14:textId="77777777" w:rsidR="009C2A3D" w:rsidRPr="0044622E" w:rsidRDefault="009C2A3D" w:rsidP="00ED762E">
      <w:pPr>
        <w:suppressAutoHyphens/>
        <w:spacing w:line="240" w:lineRule="auto"/>
        <w:contextualSpacing/>
        <w:jc w:val="center"/>
        <w:rPr>
          <w:rFonts w:ascii="Calibri" w:eastAsia="Calibri" w:hAnsi="Calibri" w:cs="Calibri"/>
        </w:rPr>
      </w:pPr>
    </w:p>
    <w:p w14:paraId="7CE6DDAA" w14:textId="217574F3" w:rsidR="008D1BA1" w:rsidRPr="0044622E" w:rsidRDefault="3134ACB5" w:rsidP="009421AD">
      <w:pPr>
        <w:pStyle w:val="List"/>
        <w:contextualSpacing/>
      </w:pPr>
      <w:r w:rsidRPr="0044622E">
        <w:rPr>
          <w:b/>
          <w:bCs/>
        </w:rPr>
        <w:t xml:space="preserve">Write a </w:t>
      </w:r>
      <w:r w:rsidRPr="0044622E">
        <w:t>brief</w:t>
      </w:r>
      <w:r w:rsidRPr="0044622E">
        <w:rPr>
          <w:b/>
          <w:bCs/>
        </w:rPr>
        <w:t xml:space="preserve"> summary of </w:t>
      </w:r>
      <w:r w:rsidRPr="0044622E">
        <w:t>your</w:t>
      </w:r>
      <w:r w:rsidRPr="0044622E">
        <w:rPr>
          <w:b/>
          <w:bCs/>
        </w:rPr>
        <w:t xml:space="preserve"> analysis</w:t>
      </w:r>
      <w:r w:rsidRPr="0044622E">
        <w:t xml:space="preserve"> </w:t>
      </w:r>
      <w:r w:rsidR="62801031" w:rsidRPr="0044622E">
        <w:rPr>
          <w:color w:val="000000" w:themeColor="text1"/>
        </w:rPr>
        <w:t>that</w:t>
      </w:r>
      <w:r w:rsidR="62801031" w:rsidRPr="0044622E">
        <w:rPr>
          <w:b/>
          <w:bCs/>
          <w:color w:val="000000" w:themeColor="text1"/>
        </w:rPr>
        <w:t xml:space="preserve"> </w:t>
      </w:r>
      <w:r w:rsidR="62801031" w:rsidRPr="0044622E">
        <w:rPr>
          <w:color w:val="000000" w:themeColor="text1"/>
        </w:rPr>
        <w:t xml:space="preserve">takes the information from </w:t>
      </w:r>
      <w:r w:rsidR="00EB0F7E">
        <w:rPr>
          <w:color w:val="000000" w:themeColor="text1"/>
        </w:rPr>
        <w:t>s</w:t>
      </w:r>
      <w:r w:rsidR="62801031" w:rsidRPr="0044622E">
        <w:t xml:space="preserve">tep </w:t>
      </w:r>
      <w:r w:rsidR="00EB0F7E">
        <w:t>o</w:t>
      </w:r>
      <w:r w:rsidR="5C684B3C" w:rsidRPr="0044622E">
        <w:t>ne</w:t>
      </w:r>
      <w:r w:rsidR="62801031" w:rsidRPr="0044622E">
        <w:t xml:space="preserve"> </w:t>
      </w:r>
      <w:r w:rsidR="62801031" w:rsidRPr="0044622E">
        <w:rPr>
          <w:color w:val="000000" w:themeColor="text1"/>
        </w:rPr>
        <w:t xml:space="preserve">and presents it in a way that nontechnical stakeholders </w:t>
      </w:r>
      <w:r w:rsidR="62801031" w:rsidRPr="0044622E">
        <w:t>can</w:t>
      </w:r>
      <w:r w:rsidR="62801031" w:rsidRPr="0044622E">
        <w:rPr>
          <w:color w:val="000000" w:themeColor="text1"/>
        </w:rPr>
        <w:t xml:space="preserve"> </w:t>
      </w:r>
      <w:r w:rsidR="3045FFDA" w:rsidRPr="0044622E">
        <w:rPr>
          <w:color w:val="000000" w:themeColor="text1"/>
        </w:rPr>
        <w:t>understand</w:t>
      </w:r>
      <w:r w:rsidR="33D1EEB5" w:rsidRPr="0044622E">
        <w:t>.</w:t>
      </w:r>
      <w:r w:rsidR="4B64D2B6" w:rsidRPr="0044622E">
        <w:t xml:space="preserve"> Write your response in paragraph form.</w:t>
      </w:r>
    </w:p>
    <w:p w14:paraId="5A2F5B22" w14:textId="15D9F41E" w:rsidR="77CF2741" w:rsidRPr="0044622E" w:rsidRDefault="77CF2741" w:rsidP="0043140F">
      <w:pPr>
        <w:pStyle w:val="List2"/>
        <w:numPr>
          <w:ilvl w:val="1"/>
          <w:numId w:val="0"/>
        </w:numPr>
        <w:contextualSpacing/>
      </w:pPr>
    </w:p>
    <w:p w14:paraId="10E4E7D8" w14:textId="46599941" w:rsidR="008D1BA1" w:rsidRDefault="00E7388D" w:rsidP="00BD1A45">
      <w:pPr>
        <w:suppressAutoHyphens/>
        <w:spacing w:line="240" w:lineRule="auto"/>
        <w:contextualSpacing/>
        <w:rPr>
          <w:rFonts w:ascii="Calibri" w:eastAsia="Calibri" w:hAnsi="Calibri" w:cs="Calibri"/>
        </w:rPr>
      </w:pPr>
      <w:r w:rsidRPr="00E7388D">
        <w:rPr>
          <w:rFonts w:ascii="Calibri" w:eastAsia="Calibri" w:hAnsi="Calibri" w:cs="Calibri"/>
        </w:rPr>
        <w:t>According to the data, the Midwest has the most repairs, 260. A nationwide investigation found that fuel tanks cost the most, at 95. The report's maximum corrosion or rust count is 55 for the wheel arch. Finally, 74 tire repairs are the report's greatest reason for mechanical failures or accidents.</w:t>
      </w:r>
    </w:p>
    <w:p w14:paraId="7DDFD90D" w14:textId="77777777" w:rsidR="00E7388D" w:rsidRPr="0044622E" w:rsidRDefault="00E7388D" w:rsidP="00BD1A45">
      <w:pPr>
        <w:suppressAutoHyphens/>
        <w:spacing w:line="240" w:lineRule="auto"/>
        <w:contextualSpacing/>
        <w:rPr>
          <w:rFonts w:ascii="Calibri" w:eastAsia="Calibri" w:hAnsi="Calibri" w:cs="Calibri"/>
        </w:rPr>
      </w:pPr>
    </w:p>
    <w:p w14:paraId="389EF5AD" w14:textId="77777777" w:rsidR="008D1BA1" w:rsidRPr="0044622E" w:rsidRDefault="00BD24A2" w:rsidP="009421AD">
      <w:pPr>
        <w:pStyle w:val="List"/>
        <w:contextualSpacing/>
      </w:pPr>
      <w:r w:rsidRPr="0044622E">
        <w:rPr>
          <w:b/>
          <w:bCs/>
        </w:rPr>
        <w:t>Outline the approach</w:t>
      </w:r>
      <w:r w:rsidRPr="0044622E">
        <w:t xml:space="preserve"> that you took to conduct the analysis. </w:t>
      </w:r>
    </w:p>
    <w:p w14:paraId="4543CE21" w14:textId="77777777" w:rsidR="008D1BA1" w:rsidRPr="0044622E" w:rsidRDefault="00BD24A2" w:rsidP="009421AD">
      <w:pPr>
        <w:pStyle w:val="List2"/>
        <w:contextualSpacing/>
      </w:pPr>
      <w:r w:rsidRPr="0044622E">
        <w:t>What queries did you use to identify trends or themes in the data?</w:t>
      </w:r>
    </w:p>
    <w:p w14:paraId="60B99C32" w14:textId="1C56DB4B" w:rsidR="77CF2741" w:rsidRPr="0044622E" w:rsidRDefault="77CF2741" w:rsidP="0043140F">
      <w:pPr>
        <w:pStyle w:val="List3"/>
        <w:numPr>
          <w:ilvl w:val="2"/>
          <w:numId w:val="0"/>
        </w:numPr>
        <w:contextualSpacing/>
      </w:pPr>
    </w:p>
    <w:p w14:paraId="5547B17D" w14:textId="4F37D448" w:rsidR="008D1BA1" w:rsidRPr="0044622E" w:rsidRDefault="007075F7" w:rsidP="0044622E">
      <w:pPr>
        <w:pStyle w:val="List3"/>
        <w:numPr>
          <w:ilvl w:val="2"/>
          <w:numId w:val="0"/>
        </w:numPr>
        <w:ind w:left="1440"/>
        <w:contextualSpacing/>
      </w:pPr>
      <w:r>
        <w:t>I used SELECT,</w:t>
      </w:r>
      <w:r w:rsidR="00516752">
        <w:t xml:space="preserve"> WHERE, GROUP, UNION, and ORDER</w:t>
      </w:r>
      <w:r w:rsidR="0081029C">
        <w:t xml:space="preserve"> to retrieve the data needed for this project.</w:t>
      </w:r>
    </w:p>
    <w:p w14:paraId="0F6CE027" w14:textId="331FF3AD" w:rsidR="77CF2741" w:rsidRPr="0044622E" w:rsidRDefault="77CF2741" w:rsidP="0043140F">
      <w:pPr>
        <w:pStyle w:val="List3"/>
        <w:numPr>
          <w:ilvl w:val="2"/>
          <w:numId w:val="0"/>
        </w:numPr>
        <w:contextualSpacing/>
      </w:pPr>
    </w:p>
    <w:p w14:paraId="3A70D8A9" w14:textId="77777777" w:rsidR="008D1BA1" w:rsidRPr="0044622E" w:rsidRDefault="00BD24A2" w:rsidP="009421AD">
      <w:pPr>
        <w:pStyle w:val="List2"/>
        <w:contextualSpacing/>
      </w:pPr>
      <w:r w:rsidRPr="0044622E">
        <w:t>What are the benefits of using these queries to retrieve the information in a way that allows you to provide valuable information to your stakeholders?</w:t>
      </w:r>
    </w:p>
    <w:p w14:paraId="058A080E" w14:textId="2C326B73" w:rsidR="77CF2741" w:rsidRPr="0044622E" w:rsidRDefault="77CF2741" w:rsidP="0043140F">
      <w:pPr>
        <w:pStyle w:val="List3"/>
        <w:numPr>
          <w:ilvl w:val="2"/>
          <w:numId w:val="0"/>
        </w:numPr>
        <w:contextualSpacing/>
      </w:pPr>
    </w:p>
    <w:p w14:paraId="7A0A7F1E" w14:textId="4755F846" w:rsidR="00BD1A45" w:rsidRDefault="00402F13" w:rsidP="0043140F">
      <w:pPr>
        <w:suppressAutoHyphens/>
        <w:spacing w:line="240" w:lineRule="auto"/>
        <w:contextualSpacing/>
        <w:rPr>
          <w:rFonts w:ascii="Calibri" w:eastAsia="Calibri" w:hAnsi="Calibri" w:cs="Calibri"/>
        </w:rPr>
      </w:pPr>
      <w:r w:rsidRPr="00402F13">
        <w:rPr>
          <w:rFonts w:ascii="Calibri" w:eastAsia="Calibri" w:hAnsi="Calibri" w:cs="Calibri"/>
        </w:rPr>
        <w:t>Using these queries allows us to readily find particular data and information, which is a huge benefit. It would be possible for stakeholders to anticipate needs, place components orders, and have them delivered to the right place.</w:t>
      </w:r>
    </w:p>
    <w:p w14:paraId="6CB4747E" w14:textId="77777777" w:rsidR="00402F13" w:rsidRPr="0044622E" w:rsidRDefault="00402F13" w:rsidP="0043140F">
      <w:pPr>
        <w:suppressAutoHyphens/>
        <w:spacing w:line="240" w:lineRule="auto"/>
        <w:contextualSpacing/>
        <w:rPr>
          <w:rFonts w:ascii="Calibri" w:eastAsia="Calibri" w:hAnsi="Calibri" w:cs="Calibri"/>
        </w:rPr>
      </w:pPr>
    </w:p>
    <w:p w14:paraId="7FBB8CE4" w14:textId="4D6DF092" w:rsidR="008D1BA1" w:rsidRPr="0044622E" w:rsidRDefault="00BD24A2" w:rsidP="009421AD">
      <w:pPr>
        <w:pStyle w:val="List"/>
        <w:contextualSpacing/>
      </w:pPr>
      <w:r w:rsidRPr="0044622E">
        <w:rPr>
          <w:b/>
          <w:bCs/>
        </w:rPr>
        <w:lastRenderedPageBreak/>
        <w:t xml:space="preserve">Explain </w:t>
      </w:r>
      <w:r w:rsidRPr="0044622E">
        <w:t>how the</w:t>
      </w:r>
      <w:r w:rsidRPr="0044622E">
        <w:rPr>
          <w:b/>
          <w:bCs/>
        </w:rPr>
        <w:t xml:space="preserve"> functions in </w:t>
      </w:r>
      <w:r w:rsidRPr="0044622E">
        <w:t xml:space="preserve">the </w:t>
      </w:r>
      <w:r w:rsidRPr="0044622E">
        <w:rPr>
          <w:b/>
          <w:bCs/>
        </w:rPr>
        <w:t xml:space="preserve">analysis tool </w:t>
      </w:r>
      <w:r w:rsidR="6B51D32E" w:rsidRPr="0044622E">
        <w:t>(MySQL)</w:t>
      </w:r>
      <w:r w:rsidR="5E84A666" w:rsidRPr="0044622E">
        <w:t xml:space="preserve"> </w:t>
      </w:r>
      <w:r w:rsidRPr="0044622E">
        <w:t>allowed you to organize the data and retrieve records quickly.</w:t>
      </w:r>
    </w:p>
    <w:p w14:paraId="48925549" w14:textId="20F22578" w:rsidR="77CF2741" w:rsidRPr="0044622E" w:rsidRDefault="77CF2741" w:rsidP="0043140F">
      <w:pPr>
        <w:pStyle w:val="List2"/>
        <w:numPr>
          <w:ilvl w:val="1"/>
          <w:numId w:val="0"/>
        </w:numPr>
        <w:contextualSpacing/>
      </w:pPr>
    </w:p>
    <w:p w14:paraId="591915B7" w14:textId="049418AB" w:rsidR="008D1BA1" w:rsidRPr="0044622E" w:rsidRDefault="00677DF4" w:rsidP="00677DF4">
      <w:pPr>
        <w:pStyle w:val="List2"/>
        <w:numPr>
          <w:ilvl w:val="1"/>
          <w:numId w:val="0"/>
        </w:numPr>
        <w:ind w:left="720"/>
        <w:contextualSpacing/>
      </w:pPr>
      <w:r w:rsidRPr="00677DF4">
        <w:t>Based on the information that was provided and the location of the data, this tool assisted in displaying the data in a manner that was both obvious and simple to comprehend.</w:t>
      </w:r>
    </w:p>
    <w:sectPr w:rsidR="008D1BA1" w:rsidRPr="0044622E" w:rsidSect="00571968">
      <w:head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95C854" w14:textId="77777777" w:rsidR="00571968" w:rsidRDefault="00571968">
      <w:pPr>
        <w:spacing w:line="240" w:lineRule="auto"/>
      </w:pPr>
      <w:r>
        <w:separator/>
      </w:r>
    </w:p>
  </w:endnote>
  <w:endnote w:type="continuationSeparator" w:id="0">
    <w:p w14:paraId="4A540B91" w14:textId="77777777" w:rsidR="00571968" w:rsidRDefault="005719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497A94" w14:textId="77777777" w:rsidR="00571968" w:rsidRDefault="00571968">
      <w:pPr>
        <w:spacing w:line="240" w:lineRule="auto"/>
      </w:pPr>
      <w:r>
        <w:separator/>
      </w:r>
    </w:p>
  </w:footnote>
  <w:footnote w:type="continuationSeparator" w:id="0">
    <w:p w14:paraId="1BB2A993" w14:textId="77777777" w:rsidR="00571968" w:rsidRDefault="005719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D7BC5" w14:textId="318F1B9B" w:rsidR="6E0C6D77" w:rsidRPr="00A349D2" w:rsidRDefault="00A349D2" w:rsidP="00A349D2">
    <w:pPr>
      <w:spacing w:after="200" w:line="259" w:lineRule="auto"/>
      <w:contextualSpacing/>
      <w:jc w:val="center"/>
      <w:rPr>
        <w:rFonts w:ascii="Calibri" w:eastAsia="Calibri" w:hAnsi="Calibri" w:cs="Calibri"/>
        <w:color w:val="000000"/>
      </w:rPr>
    </w:pPr>
    <w:r w:rsidRPr="00A349D2">
      <w:rPr>
        <w:noProof/>
      </w:rPr>
      <w:drawing>
        <wp:inline distT="0" distB="0" distL="0" distR="0" wp14:anchorId="5B814449" wp14:editId="09258196">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444EEF0"/>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D4688EC"/>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AB0D260"/>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66A49E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D64CAFE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400FA44"/>
    <w:multiLevelType w:val="hybridMultilevel"/>
    <w:tmpl w:val="CB680AB8"/>
    <w:lvl w:ilvl="0" w:tplc="A468C81E">
      <w:start w:val="1"/>
      <w:numFmt w:val="decimal"/>
      <w:lvlText w:val="%1."/>
      <w:lvlJc w:val="left"/>
      <w:pPr>
        <w:ind w:left="720" w:hanging="360"/>
      </w:pPr>
    </w:lvl>
    <w:lvl w:ilvl="1" w:tplc="DF36D372">
      <w:start w:val="1"/>
      <w:numFmt w:val="lowerLetter"/>
      <w:lvlText w:val="%2."/>
      <w:lvlJc w:val="left"/>
      <w:pPr>
        <w:ind w:left="1440" w:hanging="360"/>
      </w:pPr>
    </w:lvl>
    <w:lvl w:ilvl="2" w:tplc="5C9EA776">
      <w:start w:val="1"/>
      <w:numFmt w:val="lowerRoman"/>
      <w:lvlText w:val="%3."/>
      <w:lvlJc w:val="right"/>
      <w:pPr>
        <w:ind w:left="2160" w:hanging="180"/>
      </w:pPr>
    </w:lvl>
    <w:lvl w:ilvl="3" w:tplc="FABA4F9E">
      <w:start w:val="1"/>
      <w:numFmt w:val="lowerLetter"/>
      <w:lvlText w:val="%4)"/>
      <w:lvlJc w:val="left"/>
      <w:pPr>
        <w:ind w:left="2880" w:hanging="360"/>
      </w:pPr>
    </w:lvl>
    <w:lvl w:ilvl="4" w:tplc="D3C02882">
      <w:start w:val="1"/>
      <w:numFmt w:val="lowerLetter"/>
      <w:lvlText w:val="%5."/>
      <w:lvlJc w:val="left"/>
      <w:pPr>
        <w:ind w:left="3600" w:hanging="360"/>
      </w:pPr>
    </w:lvl>
    <w:lvl w:ilvl="5" w:tplc="76EC9A10">
      <w:start w:val="1"/>
      <w:numFmt w:val="lowerRoman"/>
      <w:lvlText w:val="%6."/>
      <w:lvlJc w:val="right"/>
      <w:pPr>
        <w:ind w:left="4320" w:hanging="180"/>
      </w:pPr>
    </w:lvl>
    <w:lvl w:ilvl="6" w:tplc="C470AE66">
      <w:start w:val="1"/>
      <w:numFmt w:val="decimal"/>
      <w:lvlText w:val="%7."/>
      <w:lvlJc w:val="left"/>
      <w:pPr>
        <w:ind w:left="5040" w:hanging="360"/>
      </w:pPr>
    </w:lvl>
    <w:lvl w:ilvl="7" w:tplc="30BCE656">
      <w:start w:val="1"/>
      <w:numFmt w:val="lowerLetter"/>
      <w:lvlText w:val="%8."/>
      <w:lvlJc w:val="left"/>
      <w:pPr>
        <w:ind w:left="5760" w:hanging="360"/>
      </w:pPr>
    </w:lvl>
    <w:lvl w:ilvl="8" w:tplc="23A61666">
      <w:start w:val="1"/>
      <w:numFmt w:val="lowerRoman"/>
      <w:lvlText w:val="%9."/>
      <w:lvlJc w:val="right"/>
      <w:pPr>
        <w:ind w:left="6480" w:hanging="180"/>
      </w:pPr>
    </w:lvl>
  </w:abstractNum>
  <w:abstractNum w:abstractNumId="6" w15:restartNumberingAfterBreak="0">
    <w:nsid w:val="1511B28F"/>
    <w:multiLevelType w:val="hybridMultilevel"/>
    <w:tmpl w:val="2C120444"/>
    <w:lvl w:ilvl="0" w:tplc="18D630D0">
      <w:start w:val="1"/>
      <w:numFmt w:val="decimal"/>
      <w:lvlText w:val="%1."/>
      <w:lvlJc w:val="left"/>
      <w:pPr>
        <w:ind w:left="720" w:hanging="360"/>
      </w:pPr>
    </w:lvl>
    <w:lvl w:ilvl="1" w:tplc="1D1C1516">
      <w:start w:val="1"/>
      <w:numFmt w:val="lowerLetter"/>
      <w:lvlText w:val="%2."/>
      <w:lvlJc w:val="left"/>
      <w:pPr>
        <w:ind w:left="1440" w:hanging="360"/>
      </w:pPr>
    </w:lvl>
    <w:lvl w:ilvl="2" w:tplc="5D7A9F98">
      <w:start w:val="1"/>
      <w:numFmt w:val="lowerRoman"/>
      <w:lvlText w:val="%3."/>
      <w:lvlJc w:val="right"/>
      <w:pPr>
        <w:ind w:left="2160" w:hanging="180"/>
      </w:pPr>
    </w:lvl>
    <w:lvl w:ilvl="3" w:tplc="2FDA210A">
      <w:start w:val="1"/>
      <w:numFmt w:val="lowerLetter"/>
      <w:lvlText w:val="%4)"/>
      <w:lvlJc w:val="left"/>
      <w:pPr>
        <w:ind w:left="2880" w:hanging="360"/>
      </w:pPr>
    </w:lvl>
    <w:lvl w:ilvl="4" w:tplc="EB14033C">
      <w:start w:val="1"/>
      <w:numFmt w:val="lowerLetter"/>
      <w:lvlText w:val="%5."/>
      <w:lvlJc w:val="left"/>
      <w:pPr>
        <w:ind w:left="3600" w:hanging="360"/>
      </w:pPr>
    </w:lvl>
    <w:lvl w:ilvl="5" w:tplc="5D5AD9AC">
      <w:start w:val="1"/>
      <w:numFmt w:val="lowerRoman"/>
      <w:lvlText w:val="%6."/>
      <w:lvlJc w:val="right"/>
      <w:pPr>
        <w:ind w:left="4320" w:hanging="180"/>
      </w:pPr>
    </w:lvl>
    <w:lvl w:ilvl="6" w:tplc="2DA6C7C8">
      <w:start w:val="1"/>
      <w:numFmt w:val="decimal"/>
      <w:lvlText w:val="%7."/>
      <w:lvlJc w:val="left"/>
      <w:pPr>
        <w:ind w:left="5040" w:hanging="360"/>
      </w:pPr>
    </w:lvl>
    <w:lvl w:ilvl="7" w:tplc="CAFCD496">
      <w:start w:val="1"/>
      <w:numFmt w:val="lowerLetter"/>
      <w:lvlText w:val="%8."/>
      <w:lvlJc w:val="left"/>
      <w:pPr>
        <w:ind w:left="5760" w:hanging="360"/>
      </w:pPr>
    </w:lvl>
    <w:lvl w:ilvl="8" w:tplc="2EE0A058">
      <w:start w:val="1"/>
      <w:numFmt w:val="lowerRoman"/>
      <w:lvlText w:val="%9."/>
      <w:lvlJc w:val="right"/>
      <w:pPr>
        <w:ind w:left="6480" w:hanging="180"/>
      </w:pPr>
    </w:lvl>
  </w:abstractNum>
  <w:abstractNum w:abstractNumId="7" w15:restartNumberingAfterBreak="0">
    <w:nsid w:val="15290EEC"/>
    <w:multiLevelType w:val="hybridMultilevel"/>
    <w:tmpl w:val="91642F70"/>
    <w:lvl w:ilvl="0" w:tplc="51C0B604">
      <w:start w:val="1"/>
      <w:numFmt w:val="decimal"/>
      <w:lvlText w:val="%1."/>
      <w:lvlJc w:val="left"/>
      <w:pPr>
        <w:ind w:left="720" w:hanging="360"/>
      </w:pPr>
    </w:lvl>
    <w:lvl w:ilvl="1" w:tplc="62CCA116">
      <w:start w:val="1"/>
      <w:numFmt w:val="lowerLetter"/>
      <w:lvlText w:val="%2."/>
      <w:lvlJc w:val="left"/>
      <w:pPr>
        <w:ind w:left="1440" w:hanging="360"/>
      </w:pPr>
    </w:lvl>
    <w:lvl w:ilvl="2" w:tplc="63B8FC76">
      <w:start w:val="1"/>
      <w:numFmt w:val="lowerRoman"/>
      <w:lvlText w:val="%3."/>
      <w:lvlJc w:val="right"/>
      <w:pPr>
        <w:ind w:left="2160" w:hanging="180"/>
      </w:pPr>
    </w:lvl>
    <w:lvl w:ilvl="3" w:tplc="D53638A8">
      <w:start w:val="1"/>
      <w:numFmt w:val="lowerLetter"/>
      <w:lvlText w:val="%4)"/>
      <w:lvlJc w:val="left"/>
      <w:pPr>
        <w:ind w:left="2880" w:hanging="360"/>
      </w:pPr>
    </w:lvl>
    <w:lvl w:ilvl="4" w:tplc="FF5E5B00">
      <w:start w:val="1"/>
      <w:numFmt w:val="lowerLetter"/>
      <w:lvlText w:val="%5."/>
      <w:lvlJc w:val="left"/>
      <w:pPr>
        <w:ind w:left="3600" w:hanging="360"/>
      </w:pPr>
    </w:lvl>
    <w:lvl w:ilvl="5" w:tplc="6938159E">
      <w:start w:val="1"/>
      <w:numFmt w:val="lowerRoman"/>
      <w:lvlText w:val="%6."/>
      <w:lvlJc w:val="right"/>
      <w:pPr>
        <w:ind w:left="4320" w:hanging="180"/>
      </w:pPr>
    </w:lvl>
    <w:lvl w:ilvl="6" w:tplc="8FDA2154">
      <w:start w:val="1"/>
      <w:numFmt w:val="decimal"/>
      <w:lvlText w:val="%7."/>
      <w:lvlJc w:val="left"/>
      <w:pPr>
        <w:ind w:left="5040" w:hanging="360"/>
      </w:pPr>
    </w:lvl>
    <w:lvl w:ilvl="7" w:tplc="F0A4704A">
      <w:start w:val="1"/>
      <w:numFmt w:val="lowerLetter"/>
      <w:lvlText w:val="%8."/>
      <w:lvlJc w:val="left"/>
      <w:pPr>
        <w:ind w:left="5760" w:hanging="360"/>
      </w:pPr>
    </w:lvl>
    <w:lvl w:ilvl="8" w:tplc="3E0A85A6">
      <w:start w:val="1"/>
      <w:numFmt w:val="lowerRoman"/>
      <w:lvlText w:val="%9."/>
      <w:lvlJc w:val="right"/>
      <w:pPr>
        <w:ind w:left="6480" w:hanging="180"/>
      </w:pPr>
    </w:lvl>
  </w:abstractNum>
  <w:abstractNum w:abstractNumId="8" w15:restartNumberingAfterBreak="0">
    <w:nsid w:val="31DAB7F1"/>
    <w:multiLevelType w:val="hybridMultilevel"/>
    <w:tmpl w:val="F3EC6986"/>
    <w:lvl w:ilvl="0" w:tplc="B6823E12">
      <w:start w:val="1"/>
      <w:numFmt w:val="decimal"/>
      <w:lvlText w:val="%1."/>
      <w:lvlJc w:val="left"/>
      <w:pPr>
        <w:ind w:left="720" w:hanging="360"/>
      </w:pPr>
    </w:lvl>
    <w:lvl w:ilvl="1" w:tplc="C99E6B80">
      <w:start w:val="1"/>
      <w:numFmt w:val="lowerLetter"/>
      <w:lvlText w:val="%2."/>
      <w:lvlJc w:val="left"/>
      <w:pPr>
        <w:ind w:left="1440" w:hanging="360"/>
      </w:pPr>
    </w:lvl>
    <w:lvl w:ilvl="2" w:tplc="79564AEA">
      <w:start w:val="1"/>
      <w:numFmt w:val="lowerRoman"/>
      <w:lvlText w:val="%3."/>
      <w:lvlJc w:val="right"/>
      <w:pPr>
        <w:ind w:left="2160" w:hanging="180"/>
      </w:pPr>
    </w:lvl>
    <w:lvl w:ilvl="3" w:tplc="6AA83B2E">
      <w:start w:val="1"/>
      <w:numFmt w:val="decimal"/>
      <w:lvlText w:val="%4."/>
      <w:lvlJc w:val="left"/>
      <w:pPr>
        <w:ind w:left="2880" w:hanging="360"/>
      </w:pPr>
    </w:lvl>
    <w:lvl w:ilvl="4" w:tplc="A2DA1FF4">
      <w:start w:val="1"/>
      <w:numFmt w:val="lowerLetter"/>
      <w:lvlText w:val="%5."/>
      <w:lvlJc w:val="left"/>
      <w:pPr>
        <w:ind w:left="3600" w:hanging="360"/>
      </w:pPr>
    </w:lvl>
    <w:lvl w:ilvl="5" w:tplc="5906CFB0">
      <w:start w:val="1"/>
      <w:numFmt w:val="lowerRoman"/>
      <w:lvlText w:val="%6."/>
      <w:lvlJc w:val="right"/>
      <w:pPr>
        <w:ind w:left="4320" w:hanging="180"/>
      </w:pPr>
    </w:lvl>
    <w:lvl w:ilvl="6" w:tplc="2FBC8898">
      <w:start w:val="1"/>
      <w:numFmt w:val="decimal"/>
      <w:lvlText w:val="%7."/>
      <w:lvlJc w:val="left"/>
      <w:pPr>
        <w:ind w:left="5040" w:hanging="360"/>
      </w:pPr>
    </w:lvl>
    <w:lvl w:ilvl="7" w:tplc="AFEEB016">
      <w:start w:val="1"/>
      <w:numFmt w:val="lowerLetter"/>
      <w:lvlText w:val="%8."/>
      <w:lvlJc w:val="left"/>
      <w:pPr>
        <w:ind w:left="5760" w:hanging="360"/>
      </w:pPr>
    </w:lvl>
    <w:lvl w:ilvl="8" w:tplc="AB520B6C">
      <w:start w:val="1"/>
      <w:numFmt w:val="lowerRoman"/>
      <w:lvlText w:val="%9."/>
      <w:lvlJc w:val="right"/>
      <w:pPr>
        <w:ind w:left="6480" w:hanging="180"/>
      </w:pPr>
    </w:lvl>
  </w:abstractNum>
  <w:abstractNum w:abstractNumId="9" w15:restartNumberingAfterBreak="0">
    <w:nsid w:val="38EFF6C1"/>
    <w:multiLevelType w:val="hybridMultilevel"/>
    <w:tmpl w:val="4C246B00"/>
    <w:lvl w:ilvl="0" w:tplc="5EA8B3CC">
      <w:start w:val="1"/>
      <w:numFmt w:val="decimal"/>
      <w:lvlText w:val="%1."/>
      <w:lvlJc w:val="left"/>
      <w:pPr>
        <w:ind w:left="720" w:hanging="360"/>
      </w:pPr>
    </w:lvl>
    <w:lvl w:ilvl="1" w:tplc="4E56B992">
      <w:start w:val="1"/>
      <w:numFmt w:val="lowerLetter"/>
      <w:lvlText w:val="%2."/>
      <w:lvlJc w:val="left"/>
      <w:pPr>
        <w:ind w:left="1440" w:hanging="360"/>
      </w:pPr>
    </w:lvl>
    <w:lvl w:ilvl="2" w:tplc="C2D605D4">
      <w:start w:val="1"/>
      <w:numFmt w:val="lowerRoman"/>
      <w:lvlText w:val="%3."/>
      <w:lvlJc w:val="right"/>
      <w:pPr>
        <w:ind w:left="2160" w:hanging="180"/>
      </w:pPr>
    </w:lvl>
    <w:lvl w:ilvl="3" w:tplc="08761B26">
      <w:start w:val="1"/>
      <w:numFmt w:val="decimal"/>
      <w:lvlText w:val="%4."/>
      <w:lvlJc w:val="left"/>
      <w:pPr>
        <w:ind w:left="2880" w:hanging="360"/>
      </w:pPr>
    </w:lvl>
    <w:lvl w:ilvl="4" w:tplc="F1B093D2">
      <w:start w:val="1"/>
      <w:numFmt w:val="lowerLetter"/>
      <w:lvlText w:val="%5."/>
      <w:lvlJc w:val="left"/>
      <w:pPr>
        <w:ind w:left="3600" w:hanging="360"/>
      </w:pPr>
    </w:lvl>
    <w:lvl w:ilvl="5" w:tplc="71A670A2">
      <w:start w:val="1"/>
      <w:numFmt w:val="lowerRoman"/>
      <w:lvlText w:val="%6."/>
      <w:lvlJc w:val="right"/>
      <w:pPr>
        <w:ind w:left="4320" w:hanging="180"/>
      </w:pPr>
    </w:lvl>
    <w:lvl w:ilvl="6" w:tplc="6DEC57FE">
      <w:start w:val="1"/>
      <w:numFmt w:val="decimal"/>
      <w:lvlText w:val="%7."/>
      <w:lvlJc w:val="left"/>
      <w:pPr>
        <w:ind w:left="5040" w:hanging="360"/>
      </w:pPr>
    </w:lvl>
    <w:lvl w:ilvl="7" w:tplc="426A44FE">
      <w:start w:val="1"/>
      <w:numFmt w:val="lowerLetter"/>
      <w:lvlText w:val="%8."/>
      <w:lvlJc w:val="left"/>
      <w:pPr>
        <w:ind w:left="5760" w:hanging="360"/>
      </w:pPr>
    </w:lvl>
    <w:lvl w:ilvl="8" w:tplc="2B98E42E">
      <w:start w:val="1"/>
      <w:numFmt w:val="lowerRoman"/>
      <w:lvlText w:val="%9."/>
      <w:lvlJc w:val="right"/>
      <w:pPr>
        <w:ind w:left="6480" w:hanging="180"/>
      </w:pPr>
    </w:lvl>
  </w:abstractNum>
  <w:abstractNum w:abstractNumId="10" w15:restartNumberingAfterBreak="0">
    <w:nsid w:val="427C64AE"/>
    <w:multiLevelType w:val="hybridMultilevel"/>
    <w:tmpl w:val="AC7A36D8"/>
    <w:lvl w:ilvl="0" w:tplc="457C2624">
      <w:start w:val="1"/>
      <w:numFmt w:val="decimal"/>
      <w:lvlText w:val="%1."/>
      <w:lvlJc w:val="left"/>
      <w:pPr>
        <w:ind w:left="720" w:hanging="360"/>
      </w:pPr>
    </w:lvl>
    <w:lvl w:ilvl="1" w:tplc="BAC6D3F8">
      <w:start w:val="1"/>
      <w:numFmt w:val="lowerLetter"/>
      <w:lvlText w:val="%2."/>
      <w:lvlJc w:val="left"/>
      <w:pPr>
        <w:ind w:left="1440" w:hanging="360"/>
      </w:pPr>
    </w:lvl>
    <w:lvl w:ilvl="2" w:tplc="8682914C">
      <w:start w:val="1"/>
      <w:numFmt w:val="lowerRoman"/>
      <w:lvlText w:val="%3."/>
      <w:lvlJc w:val="right"/>
      <w:pPr>
        <w:ind w:left="2160" w:hanging="180"/>
      </w:pPr>
    </w:lvl>
    <w:lvl w:ilvl="3" w:tplc="8D36F4DC">
      <w:start w:val="1"/>
      <w:numFmt w:val="lowerLetter"/>
      <w:lvlText w:val="%4)"/>
      <w:lvlJc w:val="left"/>
      <w:pPr>
        <w:ind w:left="2880" w:hanging="360"/>
      </w:pPr>
    </w:lvl>
    <w:lvl w:ilvl="4" w:tplc="5888E632">
      <w:start w:val="1"/>
      <w:numFmt w:val="lowerLetter"/>
      <w:lvlText w:val="%5."/>
      <w:lvlJc w:val="left"/>
      <w:pPr>
        <w:ind w:left="3600" w:hanging="360"/>
      </w:pPr>
    </w:lvl>
    <w:lvl w:ilvl="5" w:tplc="8B465EC0">
      <w:start w:val="1"/>
      <w:numFmt w:val="lowerRoman"/>
      <w:lvlText w:val="%6."/>
      <w:lvlJc w:val="right"/>
      <w:pPr>
        <w:ind w:left="4320" w:hanging="180"/>
      </w:pPr>
    </w:lvl>
    <w:lvl w:ilvl="6" w:tplc="73B2DAB8">
      <w:start w:val="1"/>
      <w:numFmt w:val="decimal"/>
      <w:lvlText w:val="%7."/>
      <w:lvlJc w:val="left"/>
      <w:pPr>
        <w:ind w:left="5040" w:hanging="360"/>
      </w:pPr>
    </w:lvl>
    <w:lvl w:ilvl="7" w:tplc="766EB64A">
      <w:start w:val="1"/>
      <w:numFmt w:val="lowerLetter"/>
      <w:lvlText w:val="%8."/>
      <w:lvlJc w:val="left"/>
      <w:pPr>
        <w:ind w:left="5760" w:hanging="360"/>
      </w:pPr>
    </w:lvl>
    <w:lvl w:ilvl="8" w:tplc="BB38D724">
      <w:start w:val="1"/>
      <w:numFmt w:val="lowerRoman"/>
      <w:lvlText w:val="%9."/>
      <w:lvlJc w:val="right"/>
      <w:pPr>
        <w:ind w:left="6480" w:hanging="180"/>
      </w:pPr>
    </w:lvl>
  </w:abstractNum>
  <w:abstractNum w:abstractNumId="11" w15:restartNumberingAfterBreak="0">
    <w:nsid w:val="52E85F18"/>
    <w:multiLevelType w:val="hybridMultilevel"/>
    <w:tmpl w:val="7C6826F8"/>
    <w:lvl w:ilvl="0" w:tplc="DCFAF148">
      <w:start w:val="1"/>
      <w:numFmt w:val="decimal"/>
      <w:pStyle w:val="List"/>
      <w:lvlText w:val="%1."/>
      <w:lvlJc w:val="left"/>
      <w:pPr>
        <w:ind w:left="720" w:hanging="360"/>
      </w:pPr>
      <w:rPr>
        <w:b w:val="0"/>
        <w:u w:val="none"/>
      </w:rPr>
    </w:lvl>
    <w:lvl w:ilvl="1" w:tplc="E7180D12">
      <w:start w:val="1"/>
      <w:numFmt w:val="lowerLetter"/>
      <w:pStyle w:val="List2"/>
      <w:lvlText w:val="%2."/>
      <w:lvlJc w:val="left"/>
      <w:pPr>
        <w:ind w:left="1440" w:hanging="360"/>
      </w:pPr>
      <w:rPr>
        <w:u w:val="none"/>
      </w:rPr>
    </w:lvl>
    <w:lvl w:ilvl="2" w:tplc="C98C8362">
      <w:start w:val="1"/>
      <w:numFmt w:val="lowerRoman"/>
      <w:pStyle w:val="List3"/>
      <w:lvlText w:val="%3."/>
      <w:lvlJc w:val="right"/>
      <w:pPr>
        <w:ind w:left="2160" w:hanging="360"/>
      </w:pPr>
      <w:rPr>
        <w:u w:val="none"/>
      </w:rPr>
    </w:lvl>
    <w:lvl w:ilvl="3" w:tplc="EEC8F5EA">
      <w:start w:val="1"/>
      <w:numFmt w:val="bullet"/>
      <w:pStyle w:val="List4"/>
      <w:lvlText w:val=""/>
      <w:lvlJc w:val="left"/>
      <w:pPr>
        <w:ind w:left="2880" w:hanging="360"/>
      </w:pPr>
      <w:rPr>
        <w:u w:val="none"/>
      </w:rPr>
    </w:lvl>
    <w:lvl w:ilvl="4" w:tplc="BF48E330">
      <w:start w:val="1"/>
      <w:numFmt w:val="lowerLetter"/>
      <w:lvlText w:val="%5."/>
      <w:lvlJc w:val="left"/>
      <w:pPr>
        <w:ind w:left="3600" w:hanging="360"/>
      </w:pPr>
      <w:rPr>
        <w:u w:val="none"/>
      </w:rPr>
    </w:lvl>
    <w:lvl w:ilvl="5" w:tplc="23CA7620">
      <w:start w:val="1"/>
      <w:numFmt w:val="lowerRoman"/>
      <w:lvlText w:val="%6."/>
      <w:lvlJc w:val="right"/>
      <w:pPr>
        <w:ind w:left="4320" w:hanging="360"/>
      </w:pPr>
      <w:rPr>
        <w:u w:val="none"/>
      </w:rPr>
    </w:lvl>
    <w:lvl w:ilvl="6" w:tplc="05A614D8">
      <w:start w:val="1"/>
      <w:numFmt w:val="decimal"/>
      <w:lvlText w:val="%7."/>
      <w:lvlJc w:val="left"/>
      <w:pPr>
        <w:ind w:left="5040" w:hanging="360"/>
      </w:pPr>
      <w:rPr>
        <w:u w:val="none"/>
      </w:rPr>
    </w:lvl>
    <w:lvl w:ilvl="7" w:tplc="10EA26F6">
      <w:start w:val="1"/>
      <w:numFmt w:val="lowerLetter"/>
      <w:lvlText w:val="%8."/>
      <w:lvlJc w:val="left"/>
      <w:pPr>
        <w:ind w:left="5760" w:hanging="360"/>
      </w:pPr>
      <w:rPr>
        <w:u w:val="none"/>
      </w:rPr>
    </w:lvl>
    <w:lvl w:ilvl="8" w:tplc="FBC4239C">
      <w:start w:val="1"/>
      <w:numFmt w:val="lowerRoman"/>
      <w:lvlText w:val="%9."/>
      <w:lvlJc w:val="right"/>
      <w:pPr>
        <w:ind w:left="6480" w:hanging="360"/>
      </w:pPr>
      <w:rPr>
        <w:u w:val="none"/>
      </w:rPr>
    </w:lvl>
  </w:abstractNum>
  <w:abstractNum w:abstractNumId="12" w15:restartNumberingAfterBreak="0">
    <w:nsid w:val="5C6F6A84"/>
    <w:multiLevelType w:val="hybridMultilevel"/>
    <w:tmpl w:val="25824C98"/>
    <w:lvl w:ilvl="0" w:tplc="E3DC25A0">
      <w:start w:val="1"/>
      <w:numFmt w:val="decimal"/>
      <w:lvlText w:val="%1."/>
      <w:lvlJc w:val="left"/>
      <w:pPr>
        <w:ind w:left="720" w:hanging="360"/>
      </w:pPr>
    </w:lvl>
    <w:lvl w:ilvl="1" w:tplc="C778DE0E">
      <w:start w:val="1"/>
      <w:numFmt w:val="lowerLetter"/>
      <w:lvlText w:val="%2."/>
      <w:lvlJc w:val="left"/>
      <w:pPr>
        <w:ind w:left="1440" w:hanging="360"/>
      </w:pPr>
    </w:lvl>
    <w:lvl w:ilvl="2" w:tplc="75BAE2D0">
      <w:start w:val="1"/>
      <w:numFmt w:val="lowerRoman"/>
      <w:lvlText w:val="%3."/>
      <w:lvlJc w:val="right"/>
      <w:pPr>
        <w:ind w:left="2160" w:hanging="180"/>
      </w:pPr>
    </w:lvl>
    <w:lvl w:ilvl="3" w:tplc="098A3284">
      <w:start w:val="1"/>
      <w:numFmt w:val="decimal"/>
      <w:lvlText w:val="%4."/>
      <w:lvlJc w:val="left"/>
      <w:pPr>
        <w:ind w:left="2880" w:hanging="360"/>
      </w:pPr>
    </w:lvl>
    <w:lvl w:ilvl="4" w:tplc="37B6B2EA">
      <w:start w:val="1"/>
      <w:numFmt w:val="lowerLetter"/>
      <w:lvlText w:val="%5."/>
      <w:lvlJc w:val="left"/>
      <w:pPr>
        <w:ind w:left="3600" w:hanging="360"/>
      </w:pPr>
    </w:lvl>
    <w:lvl w:ilvl="5" w:tplc="3DDA21CA">
      <w:start w:val="1"/>
      <w:numFmt w:val="lowerRoman"/>
      <w:lvlText w:val="%6."/>
      <w:lvlJc w:val="right"/>
      <w:pPr>
        <w:ind w:left="4320" w:hanging="180"/>
      </w:pPr>
    </w:lvl>
    <w:lvl w:ilvl="6" w:tplc="C5C23DD0">
      <w:start w:val="1"/>
      <w:numFmt w:val="decimal"/>
      <w:lvlText w:val="%7."/>
      <w:lvlJc w:val="left"/>
      <w:pPr>
        <w:ind w:left="5040" w:hanging="360"/>
      </w:pPr>
    </w:lvl>
    <w:lvl w:ilvl="7" w:tplc="BD8C35E2">
      <w:start w:val="1"/>
      <w:numFmt w:val="lowerLetter"/>
      <w:lvlText w:val="%8."/>
      <w:lvlJc w:val="left"/>
      <w:pPr>
        <w:ind w:left="5760" w:hanging="360"/>
      </w:pPr>
    </w:lvl>
    <w:lvl w:ilvl="8" w:tplc="A2E0DF34">
      <w:start w:val="1"/>
      <w:numFmt w:val="lowerRoman"/>
      <w:lvlText w:val="%9."/>
      <w:lvlJc w:val="right"/>
      <w:pPr>
        <w:ind w:left="6480" w:hanging="180"/>
      </w:pPr>
    </w:lvl>
  </w:abstractNum>
  <w:abstractNum w:abstractNumId="13" w15:restartNumberingAfterBreak="0">
    <w:nsid w:val="5D250D43"/>
    <w:multiLevelType w:val="hybridMultilevel"/>
    <w:tmpl w:val="0F3019AA"/>
    <w:lvl w:ilvl="0" w:tplc="E6888A3E">
      <w:start w:val="1"/>
      <w:numFmt w:val="decimal"/>
      <w:lvlText w:val="%1."/>
      <w:lvlJc w:val="left"/>
      <w:pPr>
        <w:ind w:left="720" w:hanging="360"/>
      </w:pPr>
    </w:lvl>
    <w:lvl w:ilvl="1" w:tplc="107A6DC0">
      <w:start w:val="1"/>
      <w:numFmt w:val="lowerLetter"/>
      <w:lvlText w:val="%2."/>
      <w:lvlJc w:val="left"/>
      <w:pPr>
        <w:ind w:left="1440" w:hanging="360"/>
      </w:pPr>
    </w:lvl>
    <w:lvl w:ilvl="2" w:tplc="B672B586">
      <w:start w:val="1"/>
      <w:numFmt w:val="lowerRoman"/>
      <w:lvlText w:val="%3."/>
      <w:lvlJc w:val="right"/>
      <w:pPr>
        <w:ind w:left="2160" w:hanging="180"/>
      </w:pPr>
    </w:lvl>
    <w:lvl w:ilvl="3" w:tplc="884C3996">
      <w:start w:val="1"/>
      <w:numFmt w:val="decimal"/>
      <w:lvlText w:val="%4."/>
      <w:lvlJc w:val="left"/>
      <w:pPr>
        <w:ind w:left="2880" w:hanging="360"/>
      </w:pPr>
    </w:lvl>
    <w:lvl w:ilvl="4" w:tplc="9AB805B0">
      <w:start w:val="1"/>
      <w:numFmt w:val="lowerLetter"/>
      <w:lvlText w:val="%5."/>
      <w:lvlJc w:val="left"/>
      <w:pPr>
        <w:ind w:left="3600" w:hanging="360"/>
      </w:pPr>
    </w:lvl>
    <w:lvl w:ilvl="5" w:tplc="7390F9A8">
      <w:start w:val="1"/>
      <w:numFmt w:val="lowerRoman"/>
      <w:lvlText w:val="%6."/>
      <w:lvlJc w:val="right"/>
      <w:pPr>
        <w:ind w:left="4320" w:hanging="180"/>
      </w:pPr>
    </w:lvl>
    <w:lvl w:ilvl="6" w:tplc="37D2F3C6">
      <w:start w:val="1"/>
      <w:numFmt w:val="decimal"/>
      <w:lvlText w:val="%7."/>
      <w:lvlJc w:val="left"/>
      <w:pPr>
        <w:ind w:left="5040" w:hanging="360"/>
      </w:pPr>
    </w:lvl>
    <w:lvl w:ilvl="7" w:tplc="7B76BEB4">
      <w:start w:val="1"/>
      <w:numFmt w:val="lowerLetter"/>
      <w:lvlText w:val="%8."/>
      <w:lvlJc w:val="left"/>
      <w:pPr>
        <w:ind w:left="5760" w:hanging="360"/>
      </w:pPr>
    </w:lvl>
    <w:lvl w:ilvl="8" w:tplc="9942E2CA">
      <w:start w:val="1"/>
      <w:numFmt w:val="lowerRoman"/>
      <w:lvlText w:val="%9."/>
      <w:lvlJc w:val="right"/>
      <w:pPr>
        <w:ind w:left="6480" w:hanging="180"/>
      </w:pPr>
    </w:lvl>
  </w:abstractNum>
  <w:abstractNum w:abstractNumId="14" w15:restartNumberingAfterBreak="0">
    <w:nsid w:val="60845D25"/>
    <w:multiLevelType w:val="hybridMultilevel"/>
    <w:tmpl w:val="96D01EF2"/>
    <w:lvl w:ilvl="0" w:tplc="A22A99B4">
      <w:start w:val="1"/>
      <w:numFmt w:val="decimal"/>
      <w:lvlText w:val="%1."/>
      <w:lvlJc w:val="left"/>
      <w:pPr>
        <w:ind w:left="720" w:hanging="360"/>
      </w:pPr>
    </w:lvl>
    <w:lvl w:ilvl="1" w:tplc="1794D5F6">
      <w:start w:val="1"/>
      <w:numFmt w:val="lowerLetter"/>
      <w:lvlText w:val="%2."/>
      <w:lvlJc w:val="left"/>
      <w:pPr>
        <w:ind w:left="1440" w:hanging="360"/>
      </w:pPr>
    </w:lvl>
    <w:lvl w:ilvl="2" w:tplc="FB56AB0E">
      <w:start w:val="1"/>
      <w:numFmt w:val="lowerRoman"/>
      <w:lvlText w:val="%3."/>
      <w:lvlJc w:val="right"/>
      <w:pPr>
        <w:ind w:left="2160" w:hanging="180"/>
      </w:pPr>
    </w:lvl>
    <w:lvl w:ilvl="3" w:tplc="B4001438">
      <w:start w:val="1"/>
      <w:numFmt w:val="lowerLetter"/>
      <w:lvlText w:val="%4)"/>
      <w:lvlJc w:val="left"/>
      <w:pPr>
        <w:ind w:left="2880" w:hanging="360"/>
      </w:pPr>
    </w:lvl>
    <w:lvl w:ilvl="4" w:tplc="FAF2C3FC">
      <w:start w:val="1"/>
      <w:numFmt w:val="lowerLetter"/>
      <w:lvlText w:val="%5."/>
      <w:lvlJc w:val="left"/>
      <w:pPr>
        <w:ind w:left="3600" w:hanging="360"/>
      </w:pPr>
    </w:lvl>
    <w:lvl w:ilvl="5" w:tplc="2F4004D8">
      <w:start w:val="1"/>
      <w:numFmt w:val="lowerRoman"/>
      <w:lvlText w:val="%6."/>
      <w:lvlJc w:val="right"/>
      <w:pPr>
        <w:ind w:left="4320" w:hanging="180"/>
      </w:pPr>
    </w:lvl>
    <w:lvl w:ilvl="6" w:tplc="190ADD64">
      <w:start w:val="1"/>
      <w:numFmt w:val="decimal"/>
      <w:lvlText w:val="%7."/>
      <w:lvlJc w:val="left"/>
      <w:pPr>
        <w:ind w:left="5040" w:hanging="360"/>
      </w:pPr>
    </w:lvl>
    <w:lvl w:ilvl="7" w:tplc="CB981084">
      <w:start w:val="1"/>
      <w:numFmt w:val="lowerLetter"/>
      <w:lvlText w:val="%8."/>
      <w:lvlJc w:val="left"/>
      <w:pPr>
        <w:ind w:left="5760" w:hanging="360"/>
      </w:pPr>
    </w:lvl>
    <w:lvl w:ilvl="8" w:tplc="F80216EA">
      <w:start w:val="1"/>
      <w:numFmt w:val="lowerRoman"/>
      <w:lvlText w:val="%9."/>
      <w:lvlJc w:val="right"/>
      <w:pPr>
        <w:ind w:left="6480" w:hanging="180"/>
      </w:pPr>
    </w:lvl>
  </w:abstractNum>
  <w:num w:numId="1" w16cid:durableId="910502568">
    <w:abstractNumId w:val="14"/>
  </w:num>
  <w:num w:numId="2" w16cid:durableId="1614364595">
    <w:abstractNumId w:val="13"/>
  </w:num>
  <w:num w:numId="3" w16cid:durableId="1234318425">
    <w:abstractNumId w:val="7"/>
  </w:num>
  <w:num w:numId="4" w16cid:durableId="1987081709">
    <w:abstractNumId w:val="9"/>
  </w:num>
  <w:num w:numId="5" w16cid:durableId="1727337872">
    <w:abstractNumId w:val="5"/>
  </w:num>
  <w:num w:numId="6" w16cid:durableId="388070508">
    <w:abstractNumId w:val="8"/>
  </w:num>
  <w:num w:numId="7" w16cid:durableId="1863740532">
    <w:abstractNumId w:val="10"/>
  </w:num>
  <w:num w:numId="8" w16cid:durableId="656493110">
    <w:abstractNumId w:val="12"/>
  </w:num>
  <w:num w:numId="9" w16cid:durableId="2052604992">
    <w:abstractNumId w:val="6"/>
  </w:num>
  <w:num w:numId="10" w16cid:durableId="1653362672">
    <w:abstractNumId w:val="11"/>
  </w:num>
  <w:num w:numId="11" w16cid:durableId="743796009">
    <w:abstractNumId w:val="4"/>
  </w:num>
  <w:num w:numId="12" w16cid:durableId="802236235">
    <w:abstractNumId w:val="3"/>
  </w:num>
  <w:num w:numId="13" w16cid:durableId="928466823">
    <w:abstractNumId w:val="2"/>
  </w:num>
  <w:num w:numId="14" w16cid:durableId="829101016">
    <w:abstractNumId w:val="1"/>
  </w:num>
  <w:num w:numId="15" w16cid:durableId="682827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sjAxNzI1sDQxsTRQ0lEKTi0uzszPAykwrAUAbTjaAiwAAAA="/>
  </w:docVars>
  <w:rsids>
    <w:rsidRoot w:val="008D1BA1"/>
    <w:rsid w:val="000670B7"/>
    <w:rsid w:val="00067BF6"/>
    <w:rsid w:val="000822AB"/>
    <w:rsid w:val="000A1F7C"/>
    <w:rsid w:val="001043F1"/>
    <w:rsid w:val="00125D32"/>
    <w:rsid w:val="00127D43"/>
    <w:rsid w:val="00196034"/>
    <w:rsid w:val="001E5F58"/>
    <w:rsid w:val="00202A3D"/>
    <w:rsid w:val="00217D09"/>
    <w:rsid w:val="00222BF0"/>
    <w:rsid w:val="0026D80A"/>
    <w:rsid w:val="002804BE"/>
    <w:rsid w:val="00281A48"/>
    <w:rsid w:val="00295B09"/>
    <w:rsid w:val="002E4219"/>
    <w:rsid w:val="00367948"/>
    <w:rsid w:val="0037113B"/>
    <w:rsid w:val="003802D2"/>
    <w:rsid w:val="00381145"/>
    <w:rsid w:val="003F2947"/>
    <w:rsid w:val="00402F13"/>
    <w:rsid w:val="0043140F"/>
    <w:rsid w:val="004442A9"/>
    <w:rsid w:val="0044622E"/>
    <w:rsid w:val="004E4C25"/>
    <w:rsid w:val="00516752"/>
    <w:rsid w:val="0053208B"/>
    <w:rsid w:val="00563D68"/>
    <w:rsid w:val="00571968"/>
    <w:rsid w:val="00677DF4"/>
    <w:rsid w:val="00706E87"/>
    <w:rsid w:val="007075F7"/>
    <w:rsid w:val="0073096D"/>
    <w:rsid w:val="007A4618"/>
    <w:rsid w:val="0081029C"/>
    <w:rsid w:val="008708F0"/>
    <w:rsid w:val="008869A5"/>
    <w:rsid w:val="00892C3E"/>
    <w:rsid w:val="008B3933"/>
    <w:rsid w:val="008D1BA1"/>
    <w:rsid w:val="008E384A"/>
    <w:rsid w:val="0090624E"/>
    <w:rsid w:val="00923FE7"/>
    <w:rsid w:val="009401C4"/>
    <w:rsid w:val="009421AD"/>
    <w:rsid w:val="009B2F0D"/>
    <w:rsid w:val="009B2F72"/>
    <w:rsid w:val="009C2A3D"/>
    <w:rsid w:val="009F5CAB"/>
    <w:rsid w:val="00A03E9A"/>
    <w:rsid w:val="00A349D2"/>
    <w:rsid w:val="00A8241F"/>
    <w:rsid w:val="00B06A58"/>
    <w:rsid w:val="00B54AED"/>
    <w:rsid w:val="00B75519"/>
    <w:rsid w:val="00BD1A45"/>
    <w:rsid w:val="00BD24A2"/>
    <w:rsid w:val="00BD43E5"/>
    <w:rsid w:val="00BE0A45"/>
    <w:rsid w:val="00BE2B37"/>
    <w:rsid w:val="00C059E1"/>
    <w:rsid w:val="00C05A61"/>
    <w:rsid w:val="00C53F67"/>
    <w:rsid w:val="00CB53D6"/>
    <w:rsid w:val="00CC1015"/>
    <w:rsid w:val="00CD1B98"/>
    <w:rsid w:val="00CD3A7C"/>
    <w:rsid w:val="00D63D93"/>
    <w:rsid w:val="00DE40CA"/>
    <w:rsid w:val="00DE52B9"/>
    <w:rsid w:val="00E3019E"/>
    <w:rsid w:val="00E7388D"/>
    <w:rsid w:val="00EB0F7E"/>
    <w:rsid w:val="00ED762E"/>
    <w:rsid w:val="00FA42D4"/>
    <w:rsid w:val="00FB4465"/>
    <w:rsid w:val="00FC1524"/>
    <w:rsid w:val="00FE2055"/>
    <w:rsid w:val="0389C82F"/>
    <w:rsid w:val="05259890"/>
    <w:rsid w:val="059ED293"/>
    <w:rsid w:val="0668218C"/>
    <w:rsid w:val="068CD1D1"/>
    <w:rsid w:val="06C74CC2"/>
    <w:rsid w:val="06D7855B"/>
    <w:rsid w:val="0943076E"/>
    <w:rsid w:val="0BF93D0B"/>
    <w:rsid w:val="0C7E549E"/>
    <w:rsid w:val="0C95407B"/>
    <w:rsid w:val="0DBE405C"/>
    <w:rsid w:val="11CDFE0F"/>
    <w:rsid w:val="11DBA14D"/>
    <w:rsid w:val="11E36F67"/>
    <w:rsid w:val="129E8FA6"/>
    <w:rsid w:val="1436BE90"/>
    <w:rsid w:val="149EB3D6"/>
    <w:rsid w:val="14E0A402"/>
    <w:rsid w:val="155264A9"/>
    <w:rsid w:val="161ADBCA"/>
    <w:rsid w:val="192893B0"/>
    <w:rsid w:val="1A10BD6B"/>
    <w:rsid w:val="1AB7D277"/>
    <w:rsid w:val="1E6E5DEB"/>
    <w:rsid w:val="21EDDD68"/>
    <w:rsid w:val="22F4D9F8"/>
    <w:rsid w:val="23E2B570"/>
    <w:rsid w:val="24C5E98C"/>
    <w:rsid w:val="25F44C56"/>
    <w:rsid w:val="2661B9ED"/>
    <w:rsid w:val="2725D263"/>
    <w:rsid w:val="27533FE6"/>
    <w:rsid w:val="278333F2"/>
    <w:rsid w:val="28C844A7"/>
    <w:rsid w:val="291F0453"/>
    <w:rsid w:val="29BF2342"/>
    <w:rsid w:val="29C66AD7"/>
    <w:rsid w:val="29D12C25"/>
    <w:rsid w:val="29DBF3BE"/>
    <w:rsid w:val="2AA1AC57"/>
    <w:rsid w:val="2AC09FCF"/>
    <w:rsid w:val="2B796DDA"/>
    <w:rsid w:val="2CFBCDE4"/>
    <w:rsid w:val="2D1CC37A"/>
    <w:rsid w:val="2EECC333"/>
    <w:rsid w:val="3045FFDA"/>
    <w:rsid w:val="3134ACB5"/>
    <w:rsid w:val="317CAF9D"/>
    <w:rsid w:val="33D1EEB5"/>
    <w:rsid w:val="3414DD1F"/>
    <w:rsid w:val="342346F2"/>
    <w:rsid w:val="355C04B7"/>
    <w:rsid w:val="36252808"/>
    <w:rsid w:val="36F7D518"/>
    <w:rsid w:val="37481FFC"/>
    <w:rsid w:val="37EEA9A6"/>
    <w:rsid w:val="38850B11"/>
    <w:rsid w:val="3932437E"/>
    <w:rsid w:val="3A54D9DC"/>
    <w:rsid w:val="3A6C19A3"/>
    <w:rsid w:val="3AB8C0AF"/>
    <w:rsid w:val="3BCB463B"/>
    <w:rsid w:val="3C06C6A7"/>
    <w:rsid w:val="3CAACD73"/>
    <w:rsid w:val="3DA29708"/>
    <w:rsid w:val="3DC6CE33"/>
    <w:rsid w:val="3E552796"/>
    <w:rsid w:val="42465123"/>
    <w:rsid w:val="44AA67EC"/>
    <w:rsid w:val="44C1E185"/>
    <w:rsid w:val="4602704E"/>
    <w:rsid w:val="48FC3B6A"/>
    <w:rsid w:val="4B64D2B6"/>
    <w:rsid w:val="4EADA21B"/>
    <w:rsid w:val="4EF65BCD"/>
    <w:rsid w:val="5080867E"/>
    <w:rsid w:val="51B4D9C0"/>
    <w:rsid w:val="5210941A"/>
    <w:rsid w:val="523D53B2"/>
    <w:rsid w:val="53B512E0"/>
    <w:rsid w:val="54602591"/>
    <w:rsid w:val="5469B5EC"/>
    <w:rsid w:val="56884AE3"/>
    <w:rsid w:val="576EC63A"/>
    <w:rsid w:val="58B5A29C"/>
    <w:rsid w:val="58C14608"/>
    <w:rsid w:val="58EA2E82"/>
    <w:rsid w:val="5C684B3C"/>
    <w:rsid w:val="5CE7E526"/>
    <w:rsid w:val="5D290301"/>
    <w:rsid w:val="5D540FCD"/>
    <w:rsid w:val="5DD3C8A5"/>
    <w:rsid w:val="5E1A6150"/>
    <w:rsid w:val="5E6D9EB9"/>
    <w:rsid w:val="5E84A666"/>
    <w:rsid w:val="5FC698A0"/>
    <w:rsid w:val="61AD870E"/>
    <w:rsid w:val="61D87FC6"/>
    <w:rsid w:val="62723861"/>
    <w:rsid w:val="62801031"/>
    <w:rsid w:val="62D0178A"/>
    <w:rsid w:val="63D1B1B6"/>
    <w:rsid w:val="642D712E"/>
    <w:rsid w:val="65BA9424"/>
    <w:rsid w:val="65C9418F"/>
    <w:rsid w:val="66530C09"/>
    <w:rsid w:val="669264E0"/>
    <w:rsid w:val="68957A06"/>
    <w:rsid w:val="6900E251"/>
    <w:rsid w:val="6923D294"/>
    <w:rsid w:val="694A4BA8"/>
    <w:rsid w:val="69895DA1"/>
    <w:rsid w:val="6B51D32E"/>
    <w:rsid w:val="6C540D1C"/>
    <w:rsid w:val="6D5C401C"/>
    <w:rsid w:val="6E0C6D77"/>
    <w:rsid w:val="6EB16E18"/>
    <w:rsid w:val="704D3E79"/>
    <w:rsid w:val="708039FE"/>
    <w:rsid w:val="7345932D"/>
    <w:rsid w:val="73926177"/>
    <w:rsid w:val="73EF903B"/>
    <w:rsid w:val="743A15CF"/>
    <w:rsid w:val="7580C142"/>
    <w:rsid w:val="775E38CA"/>
    <w:rsid w:val="7771B691"/>
    <w:rsid w:val="77832340"/>
    <w:rsid w:val="77CF2741"/>
    <w:rsid w:val="783F2801"/>
    <w:rsid w:val="7861FC1D"/>
    <w:rsid w:val="789C555F"/>
    <w:rsid w:val="79FA4929"/>
    <w:rsid w:val="7A45DC2D"/>
    <w:rsid w:val="7D31A5AE"/>
    <w:rsid w:val="7D7D7CEF"/>
    <w:rsid w:val="7E704F12"/>
    <w:rsid w:val="7F7CC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03716"/>
  <w15:docId w15:val="{81173F5F-953B-4F7E-A245-51A2B6BF5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F2947"/>
  </w:style>
  <w:style w:type="paragraph" w:styleId="Heading1">
    <w:name w:val="heading 1"/>
    <w:basedOn w:val="Normal"/>
    <w:next w:val="Normal"/>
    <w:rsid w:val="0044622E"/>
    <w:pPr>
      <w:suppressAutoHyphens/>
      <w:spacing w:line="240" w:lineRule="auto"/>
      <w:contextualSpacing/>
      <w:jc w:val="center"/>
      <w:outlineLvl w:val="0"/>
    </w:pPr>
    <w:rPr>
      <w:rFonts w:ascii="Calibri" w:eastAsia="Calibri" w:hAnsi="Calibri" w:cs="Calibri"/>
      <w:b/>
      <w:sz w:val="24"/>
      <w:szCs w:val="24"/>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D1A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A45"/>
    <w:rPr>
      <w:rFonts w:ascii="Segoe UI" w:hAnsi="Segoe UI" w:cs="Segoe UI"/>
      <w:sz w:val="18"/>
      <w:szCs w:val="18"/>
    </w:rPr>
  </w:style>
  <w:style w:type="paragraph" w:styleId="Header">
    <w:name w:val="header"/>
    <w:basedOn w:val="Normal"/>
    <w:link w:val="HeaderChar"/>
    <w:uiPriority w:val="99"/>
    <w:unhideWhenUsed/>
    <w:rsid w:val="00BD1A45"/>
    <w:pPr>
      <w:tabs>
        <w:tab w:val="center" w:pos="4680"/>
        <w:tab w:val="right" w:pos="9360"/>
      </w:tabs>
      <w:spacing w:line="240" w:lineRule="auto"/>
    </w:pPr>
  </w:style>
  <w:style w:type="character" w:customStyle="1" w:styleId="HeaderChar">
    <w:name w:val="Header Char"/>
    <w:basedOn w:val="DefaultParagraphFont"/>
    <w:link w:val="Header"/>
    <w:uiPriority w:val="99"/>
    <w:rsid w:val="00BD1A45"/>
  </w:style>
  <w:style w:type="paragraph" w:styleId="Footer">
    <w:name w:val="footer"/>
    <w:basedOn w:val="Normal"/>
    <w:link w:val="FooterChar"/>
    <w:uiPriority w:val="99"/>
    <w:unhideWhenUsed/>
    <w:rsid w:val="00BD1A45"/>
    <w:pPr>
      <w:tabs>
        <w:tab w:val="center" w:pos="4680"/>
        <w:tab w:val="right" w:pos="9360"/>
      </w:tabs>
      <w:spacing w:line="240" w:lineRule="auto"/>
    </w:pPr>
  </w:style>
  <w:style w:type="character" w:customStyle="1" w:styleId="FooterChar">
    <w:name w:val="Footer Char"/>
    <w:basedOn w:val="DefaultParagraphFont"/>
    <w:link w:val="Footer"/>
    <w:uiPriority w:val="99"/>
    <w:rsid w:val="00BD1A45"/>
  </w:style>
  <w:style w:type="character" w:styleId="Hyperlink">
    <w:name w:val="Hyperlink"/>
    <w:basedOn w:val="DefaultParagraphFont"/>
    <w:uiPriority w:val="99"/>
    <w:semiHidden/>
    <w:unhideWhenUsed/>
    <w:rsid w:val="00BD1A45"/>
    <w:rPr>
      <w:color w:val="0000FF"/>
      <w:u w:val="single"/>
    </w:rPr>
  </w:style>
  <w:style w:type="paragraph" w:styleId="List">
    <w:name w:val="List"/>
    <w:basedOn w:val="Normal"/>
    <w:uiPriority w:val="99"/>
    <w:unhideWhenUsed/>
    <w:rsid w:val="009421AD"/>
    <w:pPr>
      <w:numPr>
        <w:numId w:val="10"/>
      </w:numPr>
      <w:suppressAutoHyphens/>
      <w:spacing w:line="240" w:lineRule="auto"/>
    </w:pPr>
    <w:rPr>
      <w:rFonts w:ascii="Calibri" w:eastAsia="Calibri" w:hAnsi="Calibri" w:cs="Calibri"/>
    </w:rPr>
  </w:style>
  <w:style w:type="paragraph" w:styleId="List2">
    <w:name w:val="List 2"/>
    <w:basedOn w:val="Normal"/>
    <w:uiPriority w:val="99"/>
    <w:unhideWhenUsed/>
    <w:rsid w:val="009421AD"/>
    <w:pPr>
      <w:numPr>
        <w:ilvl w:val="1"/>
        <w:numId w:val="10"/>
      </w:numPr>
      <w:suppressAutoHyphens/>
      <w:spacing w:line="240" w:lineRule="auto"/>
    </w:pPr>
    <w:rPr>
      <w:rFonts w:ascii="Calibri" w:eastAsia="Calibri" w:hAnsi="Calibri" w:cs="Calibri"/>
    </w:rPr>
  </w:style>
  <w:style w:type="paragraph" w:styleId="List3">
    <w:name w:val="List 3"/>
    <w:basedOn w:val="Normal"/>
    <w:uiPriority w:val="99"/>
    <w:unhideWhenUsed/>
    <w:rsid w:val="009421AD"/>
    <w:pPr>
      <w:numPr>
        <w:ilvl w:val="2"/>
        <w:numId w:val="10"/>
      </w:numPr>
      <w:suppressAutoHyphens/>
      <w:spacing w:line="240" w:lineRule="auto"/>
    </w:pPr>
    <w:rPr>
      <w:rFonts w:ascii="Calibri" w:eastAsia="Calibri" w:hAnsi="Calibri" w:cs="Calibri"/>
    </w:rPr>
  </w:style>
  <w:style w:type="paragraph" w:styleId="List4">
    <w:name w:val="List 4"/>
    <w:basedOn w:val="Normal"/>
    <w:uiPriority w:val="99"/>
    <w:unhideWhenUsed/>
    <w:rsid w:val="009421AD"/>
    <w:pPr>
      <w:numPr>
        <w:ilvl w:val="3"/>
        <w:numId w:val="10"/>
      </w:numPr>
      <w:suppressAutoHyphens/>
      <w:spacing w:line="240" w:lineRule="auto"/>
    </w:pPr>
    <w:rPr>
      <w:rFonts w:ascii="Calibri" w:eastAsia="Calibri" w:hAnsi="Calibri" w:cs="Calibri"/>
    </w:rPr>
  </w:style>
  <w:style w:type="paragraph" w:styleId="Revision">
    <w:name w:val="Revision"/>
    <w:hidden/>
    <w:uiPriority w:val="99"/>
    <w:semiHidden/>
    <w:rsid w:val="00CD3A7C"/>
    <w:pPr>
      <w:spacing w:line="240" w:lineRule="auto"/>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202A3D"/>
    <w:rPr>
      <w:b/>
      <w:bCs/>
    </w:rPr>
  </w:style>
  <w:style w:type="character" w:customStyle="1" w:styleId="CommentSubjectChar">
    <w:name w:val="Comment Subject Char"/>
    <w:basedOn w:val="CommentTextChar"/>
    <w:link w:val="CommentSubject"/>
    <w:uiPriority w:val="99"/>
    <w:semiHidden/>
    <w:rsid w:val="00202A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877E2C86-5191-4ADD-A8E2-24615CC99F9E}">
    <t:Anchor>
      <t:Comment id="323815974"/>
    </t:Anchor>
    <t:History>
      <t:Event id="{3F52C70B-DBFE-44B3-9CA0-62E8CB074823}" time="2023-11-17T16:01:07.432Z">
        <t:Attribution userId="S::gva_j.roeschley@snhu.edu::dcdf9e90-ff89-4a06-9462-7248674bd114" userProvider="AD" userName="Roeschley, Jacob"/>
        <t:Anchor>
          <t:Comment id="323815974"/>
        </t:Anchor>
        <t:Create/>
      </t:Event>
      <t:Event id="{644C6CCB-28FA-42BE-BBBB-46D620077EA5}" time="2023-11-17T16:01:07.432Z">
        <t:Attribution userId="S::gva_j.roeschley@snhu.edu::dcdf9e90-ff89-4a06-9462-7248674bd114" userProvider="AD" userName="Roeschley, Jacob"/>
        <t:Anchor>
          <t:Comment id="323815974"/>
        </t:Anchor>
        <t:Assign userId="S::gva_j.mcinerney@snhu.edu::98e9acec-c962-42f6-a9e9-006d1cd9138a" userProvider="AD" userName="Mcinerney, Jody"/>
      </t:Event>
      <t:Event id="{B8673FDB-1D10-4138-8C9A-7102678C519A}" time="2023-11-17T16:01:07.432Z">
        <t:Attribution userId="S::gva_j.roeschley@snhu.edu::dcdf9e90-ff89-4a06-9462-7248674bd114" userProvider="AD" userName="Roeschley, Jacob"/>
        <t:Anchor>
          <t:Comment id="323815974"/>
        </t:Anchor>
        <t:SetTitle title="@Mcinerney, Jody I've completed my review of the DAD 220 Module Five Activity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F6F2F4-322C-4359-BF65-1218A3F9D6B1}">
  <ds:schemaRefs>
    <ds:schemaRef ds:uri="http://schemas.microsoft.com/sharepoint/v3/contenttype/forms"/>
  </ds:schemaRefs>
</ds:datastoreItem>
</file>

<file path=customXml/itemProps2.xml><?xml version="1.0" encoding="utf-8"?>
<ds:datastoreItem xmlns:ds="http://schemas.openxmlformats.org/officeDocument/2006/customXml" ds:itemID="{623BBC09-E3AD-47E3-BC15-FE11FB8A97A9}">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0072B03A-B4E3-432A-86B7-14DA72A2B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5</Pages>
  <Words>596</Words>
  <Characters>3401</Characters>
  <Application>Microsoft Office Word</Application>
  <DocSecurity>0</DocSecurity>
  <Lines>28</Lines>
  <Paragraphs>7</Paragraphs>
  <ScaleCrop>false</ScaleCrop>
  <Company>SNHU</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Analysis and Summary Template</dc:title>
  <dc:creator>Gutschow, Molly</dc:creator>
  <cp:lastModifiedBy>Michael Wood</cp:lastModifiedBy>
  <cp:revision>40</cp:revision>
  <dcterms:created xsi:type="dcterms:W3CDTF">2023-12-20T06:48:00Z</dcterms:created>
  <dcterms:modified xsi:type="dcterms:W3CDTF">2024-04-2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0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